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F3335" w14:textId="7B92ED9B" w:rsidR="00AA1A2D" w:rsidRPr="0015084C" w:rsidRDefault="00FF6B60" w:rsidP="00FF6B60">
      <w:pPr>
        <w:pStyle w:val="PlainText"/>
        <w:pBdr>
          <w:bottom w:val="single" w:sz="24" w:space="6" w:color="808080"/>
        </w:pBdr>
        <w:rPr>
          <w:rFonts w:ascii="Arial" w:hAnsi="Arial" w:cs="Arial"/>
          <w:b/>
          <w:color w:val="333333"/>
          <w:spacing w:val="-10"/>
          <w:sz w:val="36"/>
          <w:szCs w:val="36"/>
        </w:rPr>
      </w:pPr>
      <w:r>
        <w:rPr>
          <w:rFonts w:ascii="Arial" w:hAnsi="Arial" w:cs="Arial"/>
          <w:b/>
          <w:color w:val="31849B"/>
          <w:spacing w:val="-10"/>
          <w:sz w:val="36"/>
          <w:szCs w:val="36"/>
        </w:rPr>
        <w:t xml:space="preserve">                                               </w:t>
      </w:r>
      <w:r w:rsidR="00AA1A2D" w:rsidRPr="0015084C">
        <w:rPr>
          <w:rFonts w:ascii="Arial" w:hAnsi="Arial" w:cs="Arial"/>
          <w:b/>
          <w:color w:val="31849B"/>
          <w:spacing w:val="-10"/>
          <w:sz w:val="36"/>
          <w:szCs w:val="36"/>
        </w:rPr>
        <w:t xml:space="preserve">Hamza </w:t>
      </w:r>
      <w:r w:rsidR="00AA1A2D" w:rsidRPr="0015084C">
        <w:rPr>
          <w:rFonts w:ascii="Arial" w:hAnsi="Arial" w:cs="Arial"/>
          <w:b/>
          <w:color w:val="333333"/>
          <w:spacing w:val="-10"/>
          <w:sz w:val="36"/>
          <w:szCs w:val="36"/>
        </w:rPr>
        <w:t>Azim</w:t>
      </w:r>
    </w:p>
    <w:p w14:paraId="62F92969" w14:textId="164ECC30" w:rsidR="00AE220F" w:rsidRPr="0015084C" w:rsidRDefault="00AA1A2D" w:rsidP="0029479A">
      <w:pPr>
        <w:pStyle w:val="PlainText"/>
        <w:pBdr>
          <w:bottom w:val="single" w:sz="24" w:space="6" w:color="808080"/>
        </w:pBdr>
        <w:rPr>
          <w:rFonts w:ascii="Arial" w:hAnsi="Arial" w:cs="Arial"/>
          <w:color w:val="333333"/>
          <w:spacing w:val="-10"/>
          <w:sz w:val="18"/>
          <w:szCs w:val="18"/>
        </w:rPr>
      </w:pPr>
      <w:r w:rsidRPr="0015084C">
        <w:rPr>
          <w:rFonts w:ascii="Arial" w:hAnsi="Arial" w:cs="Arial"/>
          <w:b/>
          <w:bCs/>
          <w:spacing w:val="-10"/>
          <w:sz w:val="18"/>
          <w:szCs w:val="18"/>
        </w:rPr>
        <w:t xml:space="preserve">Computer Science Student | </w:t>
      </w:r>
      <w:r w:rsidR="000F1063">
        <w:rPr>
          <w:rFonts w:ascii="Arial" w:hAnsi="Arial" w:cs="Arial"/>
          <w:b/>
          <w:bCs/>
          <w:spacing w:val="-10"/>
          <w:sz w:val="18"/>
          <w:szCs w:val="18"/>
        </w:rPr>
        <w:t xml:space="preserve">Software </w:t>
      </w:r>
      <w:r w:rsidR="009F7FDD">
        <w:rPr>
          <w:rFonts w:ascii="Arial" w:hAnsi="Arial" w:cs="Arial"/>
          <w:b/>
          <w:bCs/>
          <w:spacing w:val="-10"/>
          <w:sz w:val="18"/>
          <w:szCs w:val="18"/>
        </w:rPr>
        <w:t xml:space="preserve">Developer </w:t>
      </w:r>
      <w:r w:rsidR="009F7FDD" w:rsidRPr="0015084C">
        <w:rPr>
          <w:rFonts w:ascii="Arial" w:hAnsi="Arial" w:cs="Arial"/>
          <w:b/>
          <w:bCs/>
          <w:spacing w:val="-10"/>
          <w:sz w:val="18"/>
          <w:szCs w:val="18"/>
        </w:rPr>
        <w:t>|</w:t>
      </w:r>
      <w:r w:rsidR="00351594" w:rsidRPr="0015084C">
        <w:rPr>
          <w:rFonts w:ascii="Arial" w:hAnsi="Arial" w:cs="Arial"/>
          <w:b/>
          <w:bCs/>
          <w:spacing w:val="-10"/>
          <w:sz w:val="18"/>
          <w:szCs w:val="18"/>
        </w:rPr>
        <w:t xml:space="preserve"> </w:t>
      </w:r>
      <w:r w:rsidR="00351594">
        <w:rPr>
          <w:rFonts w:ascii="Arial" w:hAnsi="Arial" w:cs="Arial"/>
          <w:b/>
          <w:bCs/>
          <w:spacing w:val="-10"/>
          <w:sz w:val="18"/>
          <w:szCs w:val="18"/>
        </w:rPr>
        <w:t>Data Scientist</w:t>
      </w:r>
      <w:r w:rsidR="0029479A" w:rsidRPr="0015084C">
        <w:rPr>
          <w:rFonts w:ascii="Arial" w:hAnsi="Arial" w:cs="Arial"/>
          <w:b/>
          <w:bCs/>
          <w:spacing w:val="-10"/>
          <w:sz w:val="18"/>
          <w:szCs w:val="18"/>
        </w:rPr>
        <w:t xml:space="preserve">               </w:t>
      </w:r>
      <w:r w:rsidR="00351594">
        <w:rPr>
          <w:rFonts w:ascii="Arial" w:hAnsi="Arial" w:cs="Arial"/>
          <w:b/>
          <w:bCs/>
          <w:spacing w:val="-10"/>
          <w:sz w:val="18"/>
          <w:szCs w:val="18"/>
        </w:rPr>
        <w:t xml:space="preserve"> </w:t>
      </w:r>
      <w:r w:rsidR="008F1420">
        <w:rPr>
          <w:rFonts w:ascii="Arial" w:hAnsi="Arial" w:cs="Arial"/>
          <w:b/>
          <w:bCs/>
          <w:spacing w:val="-10"/>
          <w:sz w:val="18"/>
          <w:szCs w:val="18"/>
        </w:rPr>
        <w:t xml:space="preserve">  </w:t>
      </w:r>
      <w:r w:rsidR="009F7FDD">
        <w:rPr>
          <w:rFonts w:ascii="Arial" w:hAnsi="Arial" w:cs="Arial"/>
          <w:b/>
          <w:bCs/>
          <w:spacing w:val="-10"/>
          <w:sz w:val="18"/>
          <w:szCs w:val="18"/>
        </w:rPr>
        <w:t xml:space="preserve"> </w:t>
      </w:r>
      <w:r w:rsidR="008F1420">
        <w:rPr>
          <w:rFonts w:ascii="Arial" w:hAnsi="Arial" w:cs="Arial"/>
          <w:bCs/>
          <w:spacing w:val="4"/>
          <w:sz w:val="18"/>
          <w:szCs w:val="18"/>
        </w:rPr>
        <w:t>Waterdown</w:t>
      </w:r>
      <w:r w:rsidR="00015F90" w:rsidRPr="0015084C">
        <w:rPr>
          <w:rFonts w:ascii="Arial" w:hAnsi="Arial" w:cs="Arial"/>
          <w:bCs/>
          <w:spacing w:val="4"/>
          <w:sz w:val="18"/>
          <w:szCs w:val="18"/>
        </w:rPr>
        <w:t>, ON</w:t>
      </w:r>
      <w:r w:rsidR="000176C1" w:rsidRPr="0015084C">
        <w:rPr>
          <w:rFonts w:ascii="Arial" w:hAnsi="Arial" w:cs="Arial"/>
          <w:bCs/>
          <w:spacing w:val="4"/>
          <w:sz w:val="18"/>
          <w:szCs w:val="18"/>
        </w:rPr>
        <w:t xml:space="preserve"> </w:t>
      </w:r>
      <w:r w:rsidR="00015F90" w:rsidRPr="0015084C">
        <w:rPr>
          <w:rFonts w:ascii="Wingdings" w:eastAsia="Wingdings" w:hAnsi="Wingdings" w:cs="Wingdings"/>
          <w:b/>
          <w:color w:val="31849B"/>
          <w:spacing w:val="4"/>
          <w:sz w:val="18"/>
          <w:szCs w:val="18"/>
        </w:rPr>
        <w:t></w:t>
      </w:r>
      <w:r w:rsidR="00015F90" w:rsidRPr="0015084C">
        <w:rPr>
          <w:rFonts w:ascii="Arial" w:hAnsi="Arial" w:cs="Arial"/>
          <w:b/>
          <w:color w:val="31849B"/>
          <w:spacing w:val="4"/>
          <w:sz w:val="18"/>
          <w:szCs w:val="18"/>
        </w:rPr>
        <w:t xml:space="preserve"> </w:t>
      </w:r>
      <w:r w:rsidRPr="0015084C">
        <w:rPr>
          <w:rFonts w:ascii="Arial" w:hAnsi="Arial" w:cs="Arial"/>
          <w:color w:val="333333"/>
          <w:sz w:val="18"/>
          <w:szCs w:val="18"/>
        </w:rPr>
        <w:t>905-875-6918</w:t>
      </w:r>
      <w:r w:rsidR="00AE220F" w:rsidRPr="0015084C">
        <w:rPr>
          <w:rFonts w:ascii="Arial" w:hAnsi="Arial" w:cs="Arial"/>
          <w:color w:val="333333"/>
          <w:sz w:val="18"/>
          <w:szCs w:val="18"/>
        </w:rPr>
        <w:t xml:space="preserve"> </w:t>
      </w:r>
      <w:r w:rsidR="00AE220F" w:rsidRPr="0015084C">
        <w:rPr>
          <w:rFonts w:ascii="Wingdings" w:eastAsia="Wingdings" w:hAnsi="Wingdings" w:cs="Wingdings"/>
          <w:b/>
          <w:color w:val="31849B"/>
          <w:spacing w:val="4"/>
          <w:sz w:val="18"/>
          <w:szCs w:val="18"/>
        </w:rPr>
        <w:t></w:t>
      </w:r>
      <w:r w:rsidR="00AE220F" w:rsidRPr="0015084C">
        <w:rPr>
          <w:rFonts w:ascii="Arial" w:hAnsi="Arial" w:cs="Arial"/>
          <w:b/>
          <w:color w:val="333333"/>
          <w:spacing w:val="4"/>
          <w:sz w:val="18"/>
          <w:szCs w:val="18"/>
        </w:rPr>
        <w:t xml:space="preserve"> </w:t>
      </w:r>
      <w:r w:rsidRPr="0015084C">
        <w:rPr>
          <w:rFonts w:ascii="Arial" w:hAnsi="Arial" w:cs="Arial"/>
          <w:color w:val="333333"/>
          <w:spacing w:val="4"/>
          <w:sz w:val="18"/>
          <w:szCs w:val="18"/>
        </w:rPr>
        <w:t>hamzaazim09@gmail.com</w:t>
      </w:r>
    </w:p>
    <w:p w14:paraId="0BB68913" w14:textId="3B0EB6EB" w:rsidR="00AE220F" w:rsidRPr="00C05313" w:rsidRDefault="00FF6B60" w:rsidP="0015084C">
      <w:pPr>
        <w:pStyle w:val="PlainText"/>
        <w:spacing w:before="80"/>
        <w:rPr>
          <w:rFonts w:ascii="Arial" w:hAnsi="Arial" w:cs="Arial"/>
          <w:color w:val="31849B"/>
          <w:sz w:val="17"/>
        </w:rPr>
      </w:pPr>
      <w:r>
        <w:rPr>
          <w:rFonts w:ascii="Arial" w:hAnsi="Arial" w:cs="Arial"/>
          <w:b/>
          <w:color w:val="31849B"/>
          <w:spacing w:val="-10"/>
          <w:sz w:val="24"/>
        </w:rPr>
        <w:t>Education</w:t>
      </w:r>
    </w:p>
    <w:p w14:paraId="25179593" w14:textId="77777777" w:rsidR="00FF6B60" w:rsidRPr="00C05313" w:rsidRDefault="00FF6B60" w:rsidP="00FF6B60">
      <w:pPr>
        <w:pStyle w:val="PlainText"/>
        <w:tabs>
          <w:tab w:val="right" w:pos="9270"/>
        </w:tabs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Wilfred Laurier University                                                                                                                                                      </w:t>
      </w:r>
      <w:r w:rsidRPr="000A354D">
        <w:rPr>
          <w:rFonts w:ascii="Arial" w:hAnsi="Arial" w:cs="Arial"/>
          <w:bCs/>
          <w:color w:val="333333"/>
          <w:sz w:val="18"/>
          <w:szCs w:val="18"/>
        </w:rPr>
        <w:t>W</w:t>
      </w:r>
      <w:r>
        <w:rPr>
          <w:rFonts w:ascii="Arial" w:hAnsi="Arial" w:cs="Arial"/>
          <w:color w:val="333333"/>
          <w:sz w:val="18"/>
          <w:szCs w:val="18"/>
        </w:rPr>
        <w:t>aterloo</w:t>
      </w:r>
      <w:r w:rsidRPr="00C05313">
        <w:rPr>
          <w:rFonts w:ascii="Arial" w:hAnsi="Arial" w:cs="Arial"/>
          <w:color w:val="333333"/>
          <w:sz w:val="18"/>
          <w:szCs w:val="18"/>
        </w:rPr>
        <w:t>, ON</w:t>
      </w:r>
      <w:r w:rsidRPr="00C05313">
        <w:rPr>
          <w:rFonts w:ascii="Arial" w:hAnsi="Arial" w:cs="Arial"/>
          <w:b/>
          <w:bCs/>
          <w:color w:val="333333"/>
          <w:sz w:val="18"/>
          <w:szCs w:val="18"/>
        </w:rPr>
        <w:t xml:space="preserve">     </w:t>
      </w:r>
    </w:p>
    <w:p w14:paraId="62599BC9" w14:textId="3175C80D" w:rsidR="005B0E1E" w:rsidRDefault="00FF6B60" w:rsidP="00FF6B60">
      <w:pPr>
        <w:pStyle w:val="PlainText"/>
        <w:tabs>
          <w:tab w:val="right" w:pos="9270"/>
        </w:tabs>
        <w:rPr>
          <w:rFonts w:ascii="Arial" w:hAnsi="Arial" w:cs="Arial"/>
          <w:color w:val="333333"/>
          <w:sz w:val="18"/>
          <w:szCs w:val="18"/>
        </w:rPr>
      </w:pPr>
      <w:r w:rsidRPr="002A0624">
        <w:rPr>
          <w:rFonts w:ascii="Arial" w:hAnsi="Arial" w:cs="Arial"/>
          <w:b/>
          <w:bCs/>
          <w:color w:val="333333"/>
          <w:sz w:val="18"/>
          <w:szCs w:val="18"/>
        </w:rPr>
        <w:t xml:space="preserve">Bachelor of </w:t>
      </w:r>
      <w:r>
        <w:rPr>
          <w:rFonts w:ascii="Arial" w:hAnsi="Arial" w:cs="Arial"/>
          <w:b/>
          <w:bCs/>
          <w:color w:val="333333"/>
          <w:sz w:val="18"/>
          <w:szCs w:val="18"/>
        </w:rPr>
        <w:t>Science</w:t>
      </w:r>
      <w:r w:rsidRPr="002A0624">
        <w:rPr>
          <w:rFonts w:ascii="Arial" w:hAnsi="Arial" w:cs="Arial"/>
          <w:b/>
          <w:bCs/>
          <w:color w:val="333333"/>
          <w:sz w:val="18"/>
          <w:szCs w:val="18"/>
        </w:rPr>
        <w:t xml:space="preserve"> (B.</w:t>
      </w:r>
      <w:r>
        <w:rPr>
          <w:rFonts w:ascii="Arial" w:hAnsi="Arial" w:cs="Arial"/>
          <w:b/>
          <w:bCs/>
          <w:color w:val="333333"/>
          <w:sz w:val="18"/>
          <w:szCs w:val="18"/>
        </w:rPr>
        <w:t>SC</w:t>
      </w:r>
      <w:r w:rsidRPr="002A0624">
        <w:rPr>
          <w:rFonts w:ascii="Arial" w:hAnsi="Arial" w:cs="Arial"/>
          <w:b/>
          <w:bCs/>
          <w:color w:val="333333"/>
          <w:sz w:val="18"/>
          <w:szCs w:val="18"/>
        </w:rPr>
        <w:t xml:space="preserve">.) – </w:t>
      </w:r>
      <w:r>
        <w:rPr>
          <w:rFonts w:ascii="Arial" w:hAnsi="Arial" w:cs="Arial"/>
          <w:b/>
          <w:bCs/>
          <w:color w:val="333333"/>
          <w:sz w:val="18"/>
          <w:szCs w:val="18"/>
        </w:rPr>
        <w:t>Computer Science</w:t>
      </w:r>
      <w:r w:rsidRPr="002A0624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                                       </w:t>
      </w: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</w:t>
      </w:r>
      <w:r>
        <w:rPr>
          <w:rFonts w:ascii="Arial" w:hAnsi="Arial" w:cs="Arial"/>
          <w:color w:val="333333"/>
          <w:sz w:val="18"/>
          <w:szCs w:val="18"/>
        </w:rPr>
        <w:t>Sept 2022</w:t>
      </w:r>
      <w:r w:rsidRPr="00C05313">
        <w:rPr>
          <w:rFonts w:ascii="Arial" w:hAnsi="Arial" w:cs="Arial"/>
          <w:color w:val="333333"/>
          <w:sz w:val="18"/>
          <w:szCs w:val="18"/>
        </w:rPr>
        <w:t xml:space="preserve"> – Apr</w:t>
      </w:r>
      <w:r>
        <w:rPr>
          <w:rFonts w:ascii="Arial" w:hAnsi="Arial" w:cs="Arial"/>
          <w:color w:val="333333"/>
          <w:sz w:val="18"/>
          <w:szCs w:val="18"/>
        </w:rPr>
        <w:t xml:space="preserve"> 202</w:t>
      </w:r>
      <w:r w:rsidR="00ED1965">
        <w:rPr>
          <w:rFonts w:ascii="Arial" w:hAnsi="Arial" w:cs="Arial"/>
          <w:color w:val="333333"/>
          <w:sz w:val="18"/>
          <w:szCs w:val="18"/>
        </w:rPr>
        <w:t>6</w:t>
      </w:r>
    </w:p>
    <w:p w14:paraId="2845FD73" w14:textId="0908FAC1" w:rsidR="00FF6B60" w:rsidRPr="00FF6B60" w:rsidRDefault="00FF6B60" w:rsidP="00FF6B60">
      <w:pPr>
        <w:pStyle w:val="PlainText"/>
        <w:tabs>
          <w:tab w:val="right" w:pos="9270"/>
        </w:tabs>
        <w:rPr>
          <w:rFonts w:asciiTheme="minorBidi" w:hAnsiTheme="minorBidi" w:cstheme="minorBidi"/>
          <w:sz w:val="18"/>
          <w:szCs w:val="18"/>
        </w:rPr>
      </w:pPr>
      <w:r w:rsidRPr="00FF6B60">
        <w:rPr>
          <w:rFonts w:ascii="Arial" w:hAnsi="Arial" w:cs="Arial"/>
          <w:b/>
          <w:bCs/>
          <w:sz w:val="18"/>
          <w:szCs w:val="18"/>
        </w:rPr>
        <w:t>Languages</w:t>
      </w:r>
      <w:r>
        <w:rPr>
          <w:rFonts w:asciiTheme="minorBidi" w:hAnsiTheme="minorBidi" w:cstheme="minorBidi"/>
          <w:b/>
          <w:bCs/>
          <w:sz w:val="18"/>
          <w:szCs w:val="18"/>
        </w:rPr>
        <w:t xml:space="preserve">: </w:t>
      </w:r>
      <w:r w:rsidRPr="00FF6B60">
        <w:rPr>
          <w:rFonts w:asciiTheme="minorBidi" w:hAnsiTheme="minorBidi" w:cstheme="minorBidi"/>
          <w:sz w:val="18"/>
          <w:szCs w:val="18"/>
        </w:rPr>
        <w:t>Python, C#, Java, SQL, JavaScript, HTML/CSS</w:t>
      </w:r>
    </w:p>
    <w:p w14:paraId="2C6DF7F1" w14:textId="2C4EF282" w:rsidR="001447DC" w:rsidRPr="001447DC" w:rsidRDefault="006A7CB6" w:rsidP="001447DC">
      <w:pPr>
        <w:pStyle w:val="PlainText"/>
        <w:pBdr>
          <w:top w:val="single" w:sz="4" w:space="3" w:color="999999"/>
        </w:pBdr>
        <w:spacing w:before="80" w:after="40"/>
        <w:rPr>
          <w:rFonts w:ascii="Arial" w:hAnsi="Arial" w:cs="Arial"/>
          <w:b/>
          <w:bCs/>
          <w:sz w:val="18"/>
          <w:szCs w:val="18"/>
        </w:rPr>
      </w:pPr>
      <w:r w:rsidRPr="39BEC291">
        <w:rPr>
          <w:rFonts w:ascii="Arial" w:hAnsi="Arial" w:cs="Arial"/>
          <w:b/>
          <w:bCs/>
          <w:color w:val="31849B"/>
          <w:spacing w:val="-10"/>
          <w:sz w:val="24"/>
          <w:szCs w:val="24"/>
        </w:rPr>
        <w:t>Skills</w:t>
      </w:r>
    </w:p>
    <w:p w14:paraId="17C73D0D" w14:textId="5677C96E" w:rsidR="00D92065" w:rsidRPr="0070400F" w:rsidRDefault="00C42683" w:rsidP="00C42683">
      <w:pPr>
        <w:pStyle w:val="PlainText"/>
        <w:numPr>
          <w:ilvl w:val="0"/>
          <w:numId w:val="8"/>
        </w:numPr>
        <w:spacing w:before="60"/>
        <w:rPr>
          <w:rFonts w:ascii="Arial" w:hAnsi="Arial" w:cs="Arial"/>
          <w:sz w:val="18"/>
          <w:szCs w:val="18"/>
        </w:rPr>
      </w:pPr>
      <w:r w:rsidRPr="00C42683">
        <w:rPr>
          <w:rFonts w:ascii="Arial" w:hAnsi="Arial" w:cs="Arial"/>
          <w:sz w:val="18"/>
          <w:szCs w:val="18"/>
        </w:rPr>
        <w:t xml:space="preserve">Proficient in using </w:t>
      </w:r>
      <w:r w:rsidRPr="00C42683">
        <w:rPr>
          <w:rFonts w:ascii="Arial" w:hAnsi="Arial" w:cs="Arial"/>
          <w:b/>
          <w:bCs/>
          <w:sz w:val="18"/>
          <w:szCs w:val="18"/>
        </w:rPr>
        <w:t>SQL</w:t>
      </w:r>
      <w:r w:rsidRPr="00C42683">
        <w:rPr>
          <w:rFonts w:ascii="Arial" w:hAnsi="Arial" w:cs="Arial"/>
          <w:sz w:val="18"/>
          <w:szCs w:val="18"/>
        </w:rPr>
        <w:t xml:space="preserve"> and </w:t>
      </w:r>
      <w:r w:rsidRPr="00C42683">
        <w:rPr>
          <w:rFonts w:ascii="Arial" w:hAnsi="Arial" w:cs="Arial"/>
          <w:b/>
          <w:bCs/>
          <w:sz w:val="18"/>
          <w:szCs w:val="18"/>
        </w:rPr>
        <w:t>Python</w:t>
      </w:r>
      <w:r w:rsidRPr="00C42683">
        <w:rPr>
          <w:rFonts w:ascii="Arial" w:hAnsi="Arial" w:cs="Arial"/>
          <w:sz w:val="18"/>
          <w:szCs w:val="18"/>
        </w:rPr>
        <w:t xml:space="preserve"> for </w:t>
      </w:r>
      <w:r w:rsidRPr="00C42683">
        <w:rPr>
          <w:rFonts w:ascii="Arial" w:hAnsi="Arial" w:cs="Arial"/>
          <w:b/>
          <w:bCs/>
          <w:sz w:val="18"/>
          <w:szCs w:val="18"/>
        </w:rPr>
        <w:t>data extraction</w:t>
      </w:r>
      <w:r w:rsidRPr="00C42683">
        <w:rPr>
          <w:rFonts w:ascii="Arial" w:hAnsi="Arial" w:cs="Arial"/>
          <w:sz w:val="18"/>
          <w:szCs w:val="18"/>
        </w:rPr>
        <w:t xml:space="preserve">, </w:t>
      </w:r>
      <w:r w:rsidRPr="00C42683">
        <w:rPr>
          <w:rFonts w:ascii="Arial" w:hAnsi="Arial" w:cs="Arial"/>
          <w:b/>
          <w:bCs/>
          <w:sz w:val="18"/>
          <w:szCs w:val="18"/>
        </w:rPr>
        <w:t>transformation</w:t>
      </w:r>
      <w:r w:rsidRPr="00C42683">
        <w:rPr>
          <w:rFonts w:ascii="Arial" w:hAnsi="Arial" w:cs="Arial"/>
          <w:sz w:val="18"/>
          <w:szCs w:val="18"/>
        </w:rPr>
        <w:t xml:space="preserve">, and </w:t>
      </w:r>
      <w:r w:rsidRPr="00C42683">
        <w:rPr>
          <w:rFonts w:ascii="Arial" w:hAnsi="Arial" w:cs="Arial"/>
          <w:b/>
          <w:bCs/>
          <w:sz w:val="18"/>
          <w:szCs w:val="18"/>
        </w:rPr>
        <w:t>analysis</w:t>
      </w:r>
      <w:r w:rsidRPr="00C42683">
        <w:rPr>
          <w:rFonts w:ascii="Arial" w:hAnsi="Arial" w:cs="Arial"/>
          <w:sz w:val="18"/>
          <w:szCs w:val="18"/>
        </w:rPr>
        <w:t>.</w:t>
      </w:r>
    </w:p>
    <w:p w14:paraId="53C16DAE" w14:textId="77777777" w:rsidR="00C42683" w:rsidRDefault="00C42683" w:rsidP="00C42683">
      <w:pPr>
        <w:pStyle w:val="PlainText"/>
        <w:numPr>
          <w:ilvl w:val="0"/>
          <w:numId w:val="8"/>
        </w:numPr>
        <w:spacing w:before="60"/>
        <w:rPr>
          <w:rFonts w:ascii="Arial" w:hAnsi="Arial" w:cs="Arial"/>
          <w:sz w:val="18"/>
          <w:szCs w:val="18"/>
        </w:rPr>
      </w:pPr>
      <w:r w:rsidRPr="00C42683">
        <w:rPr>
          <w:rFonts w:ascii="Arial" w:hAnsi="Arial" w:cs="Arial"/>
          <w:sz w:val="18"/>
          <w:szCs w:val="18"/>
        </w:rPr>
        <w:t xml:space="preserve">Familiarity with </w:t>
      </w:r>
      <w:r w:rsidRPr="00C42683">
        <w:rPr>
          <w:rFonts w:ascii="Arial" w:hAnsi="Arial" w:cs="Arial"/>
          <w:b/>
          <w:bCs/>
          <w:sz w:val="18"/>
          <w:szCs w:val="18"/>
        </w:rPr>
        <w:t>Machine Learning</w:t>
      </w:r>
      <w:r w:rsidRPr="00C42683">
        <w:rPr>
          <w:rFonts w:ascii="Arial" w:hAnsi="Arial" w:cs="Arial"/>
          <w:sz w:val="18"/>
          <w:szCs w:val="18"/>
        </w:rPr>
        <w:t xml:space="preserve"> algorithms and their application in developing predictive models.</w:t>
      </w:r>
    </w:p>
    <w:p w14:paraId="0C9A2981" w14:textId="77777777" w:rsidR="004F6BB6" w:rsidRDefault="00C42683" w:rsidP="004F6BB6">
      <w:pPr>
        <w:pStyle w:val="PlainText"/>
        <w:numPr>
          <w:ilvl w:val="0"/>
          <w:numId w:val="8"/>
        </w:numPr>
        <w:spacing w:before="60"/>
        <w:rPr>
          <w:rFonts w:ascii="Arial" w:hAnsi="Arial" w:cs="Arial"/>
          <w:sz w:val="18"/>
          <w:szCs w:val="18"/>
        </w:rPr>
      </w:pPr>
      <w:r w:rsidRPr="00C42683">
        <w:rPr>
          <w:rFonts w:ascii="Arial" w:hAnsi="Arial" w:cs="Arial"/>
          <w:sz w:val="18"/>
          <w:szCs w:val="18"/>
        </w:rPr>
        <w:t xml:space="preserve">Strong </w:t>
      </w:r>
      <w:r w:rsidRPr="00C42683">
        <w:rPr>
          <w:rFonts w:ascii="Arial" w:hAnsi="Arial" w:cs="Arial"/>
          <w:b/>
          <w:bCs/>
          <w:sz w:val="18"/>
          <w:szCs w:val="18"/>
        </w:rPr>
        <w:t>communication</w:t>
      </w:r>
      <w:r w:rsidRPr="00C42683">
        <w:rPr>
          <w:rFonts w:ascii="Arial" w:hAnsi="Arial" w:cs="Arial"/>
          <w:sz w:val="18"/>
          <w:szCs w:val="18"/>
        </w:rPr>
        <w:t xml:space="preserve"> skills to articulate complex technical concepts to both </w:t>
      </w:r>
      <w:r w:rsidRPr="00C42683">
        <w:rPr>
          <w:rFonts w:ascii="Arial" w:hAnsi="Arial" w:cs="Arial"/>
          <w:b/>
          <w:bCs/>
          <w:sz w:val="18"/>
          <w:szCs w:val="18"/>
        </w:rPr>
        <w:t>technical</w:t>
      </w:r>
      <w:r w:rsidRPr="00C42683">
        <w:rPr>
          <w:rFonts w:ascii="Arial" w:hAnsi="Arial" w:cs="Arial"/>
          <w:sz w:val="18"/>
          <w:szCs w:val="18"/>
        </w:rPr>
        <w:t xml:space="preserve"> and </w:t>
      </w:r>
      <w:r w:rsidRPr="00C42683">
        <w:rPr>
          <w:rFonts w:ascii="Arial" w:hAnsi="Arial" w:cs="Arial"/>
          <w:b/>
          <w:bCs/>
          <w:sz w:val="18"/>
          <w:szCs w:val="18"/>
        </w:rPr>
        <w:t>non-technical</w:t>
      </w:r>
      <w:r w:rsidRPr="00C42683">
        <w:rPr>
          <w:rFonts w:ascii="Arial" w:hAnsi="Arial" w:cs="Arial"/>
          <w:sz w:val="18"/>
          <w:szCs w:val="18"/>
        </w:rPr>
        <w:t xml:space="preserve"> stakeholders. </w:t>
      </w:r>
    </w:p>
    <w:p w14:paraId="67584E7C" w14:textId="391598F8" w:rsidR="00C42683" w:rsidRPr="004F6BB6" w:rsidRDefault="00C42683" w:rsidP="004F6BB6">
      <w:pPr>
        <w:pStyle w:val="PlainText"/>
        <w:numPr>
          <w:ilvl w:val="0"/>
          <w:numId w:val="8"/>
        </w:numPr>
        <w:spacing w:before="60"/>
        <w:rPr>
          <w:rFonts w:ascii="Arial" w:hAnsi="Arial" w:cs="Arial"/>
          <w:sz w:val="18"/>
          <w:szCs w:val="18"/>
        </w:rPr>
      </w:pPr>
      <w:r w:rsidRPr="004F6BB6">
        <w:rPr>
          <w:rFonts w:ascii="Arial" w:hAnsi="Arial" w:cs="Arial"/>
          <w:sz w:val="18"/>
          <w:szCs w:val="18"/>
        </w:rPr>
        <w:t xml:space="preserve">Ability to </w:t>
      </w:r>
      <w:r w:rsidRPr="004F6BB6">
        <w:rPr>
          <w:rFonts w:ascii="Arial" w:hAnsi="Arial" w:cs="Arial"/>
          <w:b/>
          <w:bCs/>
          <w:sz w:val="18"/>
          <w:szCs w:val="18"/>
        </w:rPr>
        <w:t>mine large datasets</w:t>
      </w:r>
      <w:r w:rsidRPr="004F6BB6">
        <w:rPr>
          <w:rFonts w:ascii="Arial" w:hAnsi="Arial" w:cs="Arial"/>
          <w:sz w:val="18"/>
          <w:szCs w:val="18"/>
        </w:rPr>
        <w:t xml:space="preserve">, </w:t>
      </w:r>
      <w:r w:rsidRPr="004F6BB6">
        <w:rPr>
          <w:rFonts w:ascii="Arial" w:hAnsi="Arial" w:cs="Arial"/>
          <w:b/>
          <w:bCs/>
          <w:sz w:val="18"/>
          <w:szCs w:val="18"/>
        </w:rPr>
        <w:t>identify patterns</w:t>
      </w:r>
      <w:r w:rsidRPr="004F6BB6">
        <w:rPr>
          <w:rFonts w:ascii="Arial" w:hAnsi="Arial" w:cs="Arial"/>
          <w:sz w:val="18"/>
          <w:szCs w:val="18"/>
        </w:rPr>
        <w:t xml:space="preserve"> and derive meaningful insights to inform business decisions.</w:t>
      </w:r>
    </w:p>
    <w:p w14:paraId="3424EF61" w14:textId="16D3FD6B" w:rsidR="006B067F" w:rsidRDefault="00EF63E7" w:rsidP="006B067F">
      <w:pPr>
        <w:pStyle w:val="PlainText"/>
        <w:pBdr>
          <w:top w:val="single" w:sz="4" w:space="3" w:color="999999"/>
        </w:pBdr>
        <w:spacing w:before="80" w:after="80"/>
        <w:rPr>
          <w:rFonts w:ascii="Arial" w:hAnsi="Arial" w:cs="Arial"/>
          <w:b/>
          <w:bCs/>
          <w:color w:val="31849B"/>
          <w:spacing w:val="-10"/>
          <w:sz w:val="24"/>
          <w:szCs w:val="24"/>
        </w:rPr>
      </w:pPr>
      <w:r w:rsidRPr="211B54D0">
        <w:rPr>
          <w:rFonts w:ascii="Arial" w:hAnsi="Arial" w:cs="Arial"/>
          <w:b/>
          <w:bCs/>
          <w:color w:val="31849B"/>
          <w:spacing w:val="-10"/>
          <w:sz w:val="24"/>
          <w:szCs w:val="24"/>
        </w:rPr>
        <w:t>Professional Experience</w:t>
      </w:r>
    </w:p>
    <w:p w14:paraId="46F3D9E1" w14:textId="2D72C5B2" w:rsidR="00C42683" w:rsidRPr="00DA64D1" w:rsidRDefault="001E0ECE" w:rsidP="00C42683">
      <w:pPr>
        <w:pStyle w:val="PlainText"/>
        <w:spacing w:before="80" w:line="259" w:lineRule="auto"/>
        <w:rPr>
          <w:rFonts w:ascii="Arial" w:hAnsi="Arial" w:cs="Arial"/>
          <w:b/>
          <w:bCs/>
          <w:color w:val="333333"/>
          <w:sz w:val="18"/>
          <w:szCs w:val="18"/>
        </w:rPr>
      </w:pPr>
      <w:r>
        <w:rPr>
          <w:rFonts w:ascii="Arial" w:hAnsi="Arial" w:cs="Arial"/>
          <w:b/>
          <w:bCs/>
          <w:color w:val="333333"/>
          <w:sz w:val="18"/>
          <w:szCs w:val="18"/>
        </w:rPr>
        <w:t>Software Engineer</w:t>
      </w:r>
      <w:r w:rsidR="009F7FDD">
        <w:rPr>
          <w:rFonts w:ascii="Arial" w:hAnsi="Arial" w:cs="Arial"/>
          <w:b/>
          <w:bCs/>
          <w:color w:val="333333"/>
          <w:sz w:val="18"/>
          <w:szCs w:val="18"/>
        </w:rPr>
        <w:t xml:space="preserve"> </w:t>
      </w:r>
      <w:r w:rsidR="00C42683">
        <w:rPr>
          <w:rFonts w:ascii="Arial" w:hAnsi="Arial" w:cs="Arial"/>
          <w:b/>
          <w:bCs/>
          <w:color w:val="333333"/>
          <w:sz w:val="18"/>
          <w:szCs w:val="18"/>
        </w:rPr>
        <w:t>Intern</w:t>
      </w:r>
      <w:r w:rsidR="00C42683" w:rsidRPr="00DA64D1">
        <w:rPr>
          <w:rFonts w:ascii="Arial" w:hAnsi="Arial" w:cs="Arial"/>
          <w:b/>
          <w:bCs/>
          <w:color w:val="333333"/>
          <w:sz w:val="18"/>
          <w:szCs w:val="18"/>
        </w:rPr>
        <w:t xml:space="preserve"> – </w:t>
      </w:r>
      <w:r w:rsidR="00C42683" w:rsidRPr="00DA64D1">
        <w:rPr>
          <w:rFonts w:ascii="Arial" w:hAnsi="Arial" w:cs="Arial"/>
          <w:bCs/>
          <w:color w:val="333333"/>
          <w:sz w:val="18"/>
          <w:szCs w:val="18"/>
        </w:rPr>
        <w:t>Full Time</w:t>
      </w:r>
      <w:r w:rsidR="00C42683" w:rsidRPr="00DA64D1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</w:t>
      </w: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 </w:t>
      </w:r>
      <w:r w:rsidR="00C42683" w:rsidRPr="00DA64D1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</w:t>
      </w:r>
      <w:r w:rsidR="009F7FDD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</w:t>
      </w:r>
      <w:r w:rsidR="00C42683" w:rsidRPr="00DA64D1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                        </w:t>
      </w:r>
      <w:r w:rsidR="00C42683">
        <w:rPr>
          <w:rFonts w:ascii="Arial" w:hAnsi="Arial" w:cs="Arial"/>
          <w:b/>
          <w:bCs/>
          <w:color w:val="333333"/>
          <w:sz w:val="18"/>
          <w:szCs w:val="18"/>
        </w:rPr>
        <w:t xml:space="preserve"> </w:t>
      </w:r>
      <w:r w:rsidR="00C42683">
        <w:rPr>
          <w:rFonts w:ascii="Arial" w:hAnsi="Arial" w:cs="Arial"/>
          <w:color w:val="333333"/>
          <w:sz w:val="18"/>
          <w:szCs w:val="18"/>
        </w:rPr>
        <w:t>M</w:t>
      </w:r>
      <w:r w:rsidR="00C42683" w:rsidRPr="00D92065">
        <w:rPr>
          <w:rFonts w:ascii="Arial" w:hAnsi="Arial" w:cs="Arial"/>
          <w:color w:val="333333"/>
          <w:sz w:val="18"/>
          <w:szCs w:val="18"/>
        </w:rPr>
        <w:t>ississauga</w:t>
      </w:r>
      <w:r w:rsidR="00C42683" w:rsidRPr="00DA64D1">
        <w:rPr>
          <w:rFonts w:ascii="Arial" w:hAnsi="Arial" w:cs="Arial"/>
          <w:color w:val="333333"/>
          <w:sz w:val="18"/>
          <w:szCs w:val="18"/>
        </w:rPr>
        <w:t>, ON</w:t>
      </w:r>
      <w:r w:rsidR="00C42683" w:rsidRPr="00DA64D1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</w:t>
      </w:r>
    </w:p>
    <w:p w14:paraId="13FA6E39" w14:textId="77777777" w:rsidR="00C42683" w:rsidRDefault="00C42683" w:rsidP="00C42683">
      <w:pPr>
        <w:pStyle w:val="PlainText"/>
        <w:tabs>
          <w:tab w:val="right" w:pos="9360"/>
        </w:tabs>
        <w:spacing w:after="80"/>
        <w:rPr>
          <w:rFonts w:ascii="Arial" w:hAnsi="Arial" w:cs="Arial"/>
          <w:caps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t xml:space="preserve">AKHNY SOLUTIONS </w:t>
      </w:r>
      <w:r w:rsidRPr="39BEC291">
        <w:rPr>
          <w:rFonts w:ascii="Arial" w:hAnsi="Arial" w:cs="Arial"/>
          <w:color w:val="333333"/>
          <w:sz w:val="18"/>
          <w:szCs w:val="18"/>
        </w:rPr>
        <w:t xml:space="preserve">                                                                                               </w:t>
      </w:r>
      <w:r>
        <w:rPr>
          <w:rFonts w:ascii="Arial" w:hAnsi="Arial" w:cs="Arial"/>
          <w:color w:val="333333"/>
          <w:sz w:val="18"/>
          <w:szCs w:val="18"/>
        </w:rPr>
        <w:t xml:space="preserve">                                                 July </w:t>
      </w:r>
      <w:r w:rsidRPr="39BEC291">
        <w:rPr>
          <w:rFonts w:ascii="Arial" w:hAnsi="Arial" w:cs="Arial"/>
          <w:caps/>
          <w:color w:val="333333"/>
          <w:sz w:val="18"/>
          <w:szCs w:val="18"/>
        </w:rPr>
        <w:t>202</w:t>
      </w:r>
      <w:r>
        <w:rPr>
          <w:rFonts w:ascii="Arial" w:hAnsi="Arial" w:cs="Arial"/>
          <w:caps/>
          <w:color w:val="333333"/>
          <w:sz w:val="18"/>
          <w:szCs w:val="18"/>
        </w:rPr>
        <w:t>3</w:t>
      </w:r>
      <w:r w:rsidRPr="39BEC291">
        <w:rPr>
          <w:rFonts w:ascii="Arial" w:hAnsi="Arial" w:cs="Arial"/>
          <w:caps/>
          <w:color w:val="333333"/>
          <w:sz w:val="18"/>
          <w:szCs w:val="18"/>
        </w:rPr>
        <w:t xml:space="preserve"> </w:t>
      </w:r>
      <w:r w:rsidRPr="39BEC291">
        <w:rPr>
          <w:rFonts w:ascii="Arial" w:hAnsi="Arial" w:cs="Arial"/>
          <w:color w:val="333333"/>
          <w:sz w:val="18"/>
          <w:szCs w:val="18"/>
        </w:rPr>
        <w:t xml:space="preserve">– </w:t>
      </w:r>
      <w:r>
        <w:rPr>
          <w:rFonts w:ascii="Arial" w:hAnsi="Arial" w:cs="Arial"/>
          <w:color w:val="333333"/>
          <w:sz w:val="18"/>
          <w:szCs w:val="18"/>
        </w:rPr>
        <w:t>Sept</w:t>
      </w:r>
      <w:r w:rsidRPr="39BEC291">
        <w:rPr>
          <w:rFonts w:ascii="Arial" w:hAnsi="Arial" w:cs="Arial"/>
          <w:color w:val="333333"/>
          <w:sz w:val="18"/>
          <w:szCs w:val="18"/>
        </w:rPr>
        <w:t xml:space="preserve"> 202</w:t>
      </w:r>
      <w:r>
        <w:rPr>
          <w:rFonts w:ascii="Arial" w:hAnsi="Arial" w:cs="Arial"/>
          <w:color w:val="333333"/>
          <w:sz w:val="18"/>
          <w:szCs w:val="18"/>
        </w:rPr>
        <w:t xml:space="preserve">3      </w:t>
      </w:r>
    </w:p>
    <w:p w14:paraId="0A793C31" w14:textId="3DAAD431" w:rsidR="00827F62" w:rsidRDefault="00827F62" w:rsidP="00827F62">
      <w:pPr>
        <w:numPr>
          <w:ilvl w:val="0"/>
          <w:numId w:val="8"/>
        </w:numPr>
        <w:spacing w:before="80" w:line="276" w:lineRule="auto"/>
        <w:rPr>
          <w:rFonts w:asciiTheme="minorBidi" w:eastAsia="Arial" w:hAnsiTheme="minorBidi" w:cstheme="minorBidi"/>
          <w:sz w:val="18"/>
          <w:szCs w:val="18"/>
        </w:rPr>
      </w:pPr>
      <w:r w:rsidRPr="00827F62">
        <w:rPr>
          <w:rFonts w:asciiTheme="minorBidi" w:eastAsia="Arial" w:hAnsiTheme="minorBidi" w:cstheme="minorBidi"/>
          <w:sz w:val="18"/>
          <w:szCs w:val="18"/>
        </w:rPr>
        <w:t xml:space="preserve">Applied </w:t>
      </w:r>
      <w:r w:rsidRPr="00827F62">
        <w:rPr>
          <w:rFonts w:asciiTheme="minorBidi" w:eastAsia="Arial" w:hAnsiTheme="minorBidi" w:cstheme="minorBidi"/>
          <w:b/>
          <w:bCs/>
          <w:sz w:val="18"/>
          <w:szCs w:val="18"/>
        </w:rPr>
        <w:t>SQL</w:t>
      </w:r>
      <w:r w:rsidRPr="00827F62">
        <w:rPr>
          <w:rFonts w:asciiTheme="minorBidi" w:eastAsia="Arial" w:hAnsiTheme="minorBidi" w:cstheme="minorBidi"/>
          <w:sz w:val="18"/>
          <w:szCs w:val="18"/>
        </w:rPr>
        <w:t xml:space="preserve"> and </w:t>
      </w:r>
      <w:r w:rsidRPr="00827F62">
        <w:rPr>
          <w:rFonts w:asciiTheme="minorBidi" w:eastAsia="Arial" w:hAnsiTheme="minorBidi" w:cstheme="minorBidi"/>
          <w:b/>
          <w:bCs/>
          <w:sz w:val="18"/>
          <w:szCs w:val="18"/>
        </w:rPr>
        <w:t>Python</w:t>
      </w:r>
      <w:r w:rsidRPr="00827F62">
        <w:rPr>
          <w:rFonts w:asciiTheme="minorBidi" w:eastAsia="Arial" w:hAnsiTheme="minorBidi" w:cstheme="minorBidi"/>
          <w:sz w:val="18"/>
          <w:szCs w:val="18"/>
        </w:rPr>
        <w:t xml:space="preserve"> skills to interact with </w:t>
      </w:r>
      <w:r>
        <w:rPr>
          <w:rFonts w:asciiTheme="minorBidi" w:eastAsia="Arial" w:hAnsiTheme="minorBidi" w:cstheme="minorBidi"/>
          <w:sz w:val="18"/>
          <w:szCs w:val="18"/>
        </w:rPr>
        <w:t>AKHNY’</w:t>
      </w:r>
      <w:r w:rsidRPr="00827F62">
        <w:rPr>
          <w:rFonts w:asciiTheme="minorBidi" w:eastAsia="Arial" w:hAnsiTheme="minorBidi" w:cstheme="minorBidi"/>
          <w:sz w:val="18"/>
          <w:szCs w:val="18"/>
        </w:rPr>
        <w:t xml:space="preserve">s extensive big data environment, managing and analyzing </w:t>
      </w:r>
      <w:r w:rsidRPr="00CE131C">
        <w:rPr>
          <w:rFonts w:asciiTheme="minorBidi" w:eastAsia="Arial" w:hAnsiTheme="minorBidi" w:cstheme="minorBidi"/>
          <w:b/>
          <w:bCs/>
          <w:sz w:val="18"/>
          <w:szCs w:val="18"/>
        </w:rPr>
        <w:t xml:space="preserve">over 50 thousand </w:t>
      </w:r>
      <w:r>
        <w:rPr>
          <w:rFonts w:asciiTheme="minorBidi" w:eastAsia="Arial" w:hAnsiTheme="minorBidi" w:cstheme="minorBidi"/>
          <w:sz w:val="18"/>
          <w:szCs w:val="18"/>
        </w:rPr>
        <w:t>real estate</w:t>
      </w:r>
      <w:r w:rsidRPr="00827F62">
        <w:rPr>
          <w:rFonts w:asciiTheme="minorBidi" w:eastAsia="Arial" w:hAnsiTheme="minorBidi" w:cstheme="minorBidi"/>
          <w:sz w:val="18"/>
          <w:szCs w:val="18"/>
        </w:rPr>
        <w:t xml:space="preserve"> data records daily from </w:t>
      </w:r>
      <w:r>
        <w:rPr>
          <w:rFonts w:asciiTheme="minorBidi" w:eastAsia="Arial" w:hAnsiTheme="minorBidi" w:cstheme="minorBidi"/>
          <w:sz w:val="18"/>
          <w:szCs w:val="18"/>
        </w:rPr>
        <w:t>cities</w:t>
      </w:r>
      <w:r w:rsidRPr="00827F62">
        <w:rPr>
          <w:rFonts w:asciiTheme="minorBidi" w:eastAsia="Arial" w:hAnsiTheme="minorBidi" w:cstheme="minorBidi"/>
          <w:sz w:val="18"/>
          <w:szCs w:val="18"/>
        </w:rPr>
        <w:t xml:space="preserve"> worldwide.</w:t>
      </w:r>
    </w:p>
    <w:p w14:paraId="51E9578A" w14:textId="5FEFB82B" w:rsidR="00C42683" w:rsidRPr="00827F62" w:rsidRDefault="00827F62" w:rsidP="00827F62">
      <w:pPr>
        <w:numPr>
          <w:ilvl w:val="0"/>
          <w:numId w:val="8"/>
        </w:numPr>
        <w:spacing w:before="80" w:line="276" w:lineRule="auto"/>
        <w:rPr>
          <w:rFonts w:asciiTheme="minorBidi" w:eastAsia="Arial" w:hAnsiTheme="minorBidi" w:cstheme="minorBidi"/>
          <w:sz w:val="18"/>
          <w:szCs w:val="18"/>
        </w:rPr>
      </w:pPr>
      <w:r w:rsidRPr="00827F62">
        <w:rPr>
          <w:rFonts w:asciiTheme="minorBidi" w:eastAsia="Arial" w:hAnsiTheme="minorBidi" w:cstheme="minorBidi"/>
          <w:sz w:val="18"/>
          <w:szCs w:val="18"/>
        </w:rPr>
        <w:t xml:space="preserve">Evaluated innovative data sources and skillfully implemented procedures to continuously monitor model performance and accuracy, steadfastly ensuring the consistent maintenance of </w:t>
      </w:r>
      <w:r w:rsidRPr="00827F62">
        <w:rPr>
          <w:rFonts w:asciiTheme="minorBidi" w:eastAsia="Arial" w:hAnsiTheme="minorBidi" w:cstheme="minorBidi"/>
          <w:b/>
          <w:bCs/>
          <w:sz w:val="18"/>
          <w:szCs w:val="18"/>
        </w:rPr>
        <w:t>high-quality data-driven solutions.</w:t>
      </w:r>
    </w:p>
    <w:p w14:paraId="1D0F491B" w14:textId="6B8630F3" w:rsidR="00C42683" w:rsidRPr="00827F62" w:rsidRDefault="00C42683" w:rsidP="00827F62">
      <w:pPr>
        <w:numPr>
          <w:ilvl w:val="0"/>
          <w:numId w:val="8"/>
        </w:numPr>
        <w:spacing w:before="80" w:line="276" w:lineRule="auto"/>
        <w:rPr>
          <w:rFonts w:asciiTheme="minorBidi" w:eastAsia="Arial" w:hAnsiTheme="minorBidi" w:cstheme="minorBidi"/>
          <w:color w:val="333333"/>
          <w:sz w:val="18"/>
          <w:szCs w:val="18"/>
        </w:rPr>
      </w:pPr>
      <w:r w:rsidRPr="00761B21">
        <w:rPr>
          <w:rFonts w:asciiTheme="minorBidi" w:hAnsiTheme="minorBidi" w:cstheme="minorBidi"/>
          <w:sz w:val="18"/>
          <w:szCs w:val="18"/>
          <w:shd w:val="clear" w:color="auto" w:fill="FFFFFF"/>
        </w:rPr>
        <w:t xml:space="preserve">Demonstrated leadership in </w:t>
      </w:r>
      <w:r w:rsidRPr="004174EF">
        <w:rPr>
          <w:rFonts w:asciiTheme="minorBidi" w:hAnsiTheme="minorBidi" w:cstheme="minorBidi"/>
          <w:b/>
          <w:bCs/>
          <w:sz w:val="18"/>
          <w:szCs w:val="18"/>
          <w:shd w:val="clear" w:color="auto" w:fill="FFFFFF"/>
        </w:rPr>
        <w:t>Full Stack Development</w:t>
      </w:r>
      <w:r w:rsidRPr="00761B21">
        <w:rPr>
          <w:rFonts w:asciiTheme="minorBidi" w:hAnsiTheme="minorBidi" w:cstheme="minorBidi"/>
          <w:sz w:val="18"/>
          <w:szCs w:val="18"/>
          <w:shd w:val="clear" w:color="auto" w:fill="FFFFFF"/>
        </w:rPr>
        <w:t xml:space="preserve"> by overseeing end-to-end web application development. Skillfully utilized front-end technologies (HTML, CSS, JavaScript, React) and back-end tools (Node.js, Express)</w:t>
      </w:r>
    </w:p>
    <w:p w14:paraId="4238FA22" w14:textId="77777777" w:rsidR="008F1420" w:rsidRDefault="008F1420" w:rsidP="008F1420">
      <w:pPr>
        <w:pStyle w:val="PlainText"/>
        <w:tabs>
          <w:tab w:val="right" w:pos="9360"/>
        </w:tabs>
        <w:rPr>
          <w:rFonts w:ascii="Arial" w:hAnsi="Arial" w:cs="Arial"/>
          <w:b/>
          <w:bCs/>
          <w:color w:val="333333"/>
          <w:sz w:val="18"/>
          <w:szCs w:val="18"/>
        </w:rPr>
      </w:pP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Engineering Student – </w:t>
      </w:r>
      <w:r w:rsidRPr="00C45F2F">
        <w:rPr>
          <w:rFonts w:ascii="Arial" w:hAnsi="Arial" w:cs="Arial"/>
          <w:bCs/>
          <w:color w:val="333333"/>
          <w:sz w:val="18"/>
          <w:szCs w:val="18"/>
        </w:rPr>
        <w:t>Part Time</w:t>
      </w: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                                                                                                </w:t>
      </w:r>
      <w:r>
        <w:rPr>
          <w:rFonts w:ascii="Arial" w:hAnsi="Arial" w:cs="Arial"/>
          <w:color w:val="333333"/>
          <w:sz w:val="18"/>
          <w:szCs w:val="18"/>
        </w:rPr>
        <w:t>Cambridge</w:t>
      </w:r>
      <w:r w:rsidRPr="0016217E">
        <w:rPr>
          <w:rFonts w:ascii="Arial" w:hAnsi="Arial" w:cs="Arial"/>
          <w:color w:val="333333"/>
          <w:sz w:val="18"/>
          <w:szCs w:val="18"/>
        </w:rPr>
        <w:t>, ON</w:t>
      </w:r>
      <w:r w:rsidRPr="0EBD50F3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</w:t>
      </w:r>
    </w:p>
    <w:p w14:paraId="1EE0B5BB" w14:textId="241E1E03" w:rsidR="008F1420" w:rsidRDefault="008F1420" w:rsidP="008F1420">
      <w:pPr>
        <w:pStyle w:val="PlainText"/>
        <w:tabs>
          <w:tab w:val="right" w:pos="9360"/>
        </w:tabs>
        <w:rPr>
          <w:rFonts w:ascii="Arial" w:hAnsi="Arial" w:cs="Arial"/>
          <w:caps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t>Almvoy</w:t>
      </w:r>
      <w:r w:rsidRPr="0EBD50F3">
        <w:rPr>
          <w:rFonts w:ascii="Arial" w:hAnsi="Arial" w:cs="Arial"/>
          <w:color w:val="333333"/>
          <w:sz w:val="18"/>
          <w:szCs w:val="18"/>
        </w:rPr>
        <w:t xml:space="preserve">                                                                                                                                                       </w:t>
      </w:r>
      <w:r>
        <w:rPr>
          <w:rFonts w:ascii="Arial" w:hAnsi="Arial" w:cs="Arial"/>
          <w:color w:val="333333"/>
          <w:sz w:val="18"/>
          <w:szCs w:val="18"/>
        </w:rPr>
        <w:t xml:space="preserve">                 Sept</w:t>
      </w:r>
      <w:r w:rsidRPr="0EBD50F3">
        <w:rPr>
          <w:rFonts w:ascii="Arial" w:hAnsi="Arial" w:cs="Arial"/>
          <w:color w:val="333333"/>
          <w:sz w:val="18"/>
          <w:szCs w:val="18"/>
        </w:rPr>
        <w:t xml:space="preserve"> 2022</w:t>
      </w:r>
      <w:r w:rsidRPr="0EBD50F3">
        <w:rPr>
          <w:rFonts w:ascii="Arial" w:hAnsi="Arial" w:cs="Arial"/>
          <w:caps/>
          <w:color w:val="333333"/>
          <w:sz w:val="18"/>
          <w:szCs w:val="18"/>
        </w:rPr>
        <w:t xml:space="preserve"> </w:t>
      </w:r>
      <w:r w:rsidRPr="0EBD50F3">
        <w:rPr>
          <w:rFonts w:ascii="Arial" w:hAnsi="Arial" w:cs="Arial"/>
          <w:color w:val="333333"/>
          <w:sz w:val="18"/>
          <w:szCs w:val="18"/>
        </w:rPr>
        <w:t xml:space="preserve">– </w:t>
      </w:r>
      <w:r>
        <w:rPr>
          <w:rFonts w:ascii="Arial" w:hAnsi="Arial" w:cs="Arial"/>
          <w:color w:val="333333"/>
          <w:sz w:val="18"/>
          <w:szCs w:val="18"/>
        </w:rPr>
        <w:t>July 2023</w:t>
      </w:r>
    </w:p>
    <w:p w14:paraId="2DA8966F" w14:textId="04254590" w:rsidR="008F1420" w:rsidRPr="00D12D03" w:rsidRDefault="008F1420" w:rsidP="00D12D03">
      <w:pPr>
        <w:pStyle w:val="PlainText"/>
        <w:numPr>
          <w:ilvl w:val="0"/>
          <w:numId w:val="8"/>
        </w:numPr>
        <w:spacing w:before="80" w:line="259" w:lineRule="auto"/>
        <w:rPr>
          <w:rFonts w:ascii="Arial" w:hAnsi="Arial" w:cs="Arial"/>
          <w:sz w:val="18"/>
          <w:szCs w:val="18"/>
        </w:rPr>
      </w:pPr>
      <w:r w:rsidRPr="008F1420">
        <w:rPr>
          <w:rFonts w:ascii="Arial" w:hAnsi="Arial" w:cs="Arial"/>
          <w:sz w:val="18"/>
          <w:szCs w:val="18"/>
        </w:rPr>
        <w:t xml:space="preserve">Diligently supported post-award compliance efforts by closely monitoring supplier performance across cost, schedule, technical specifications, and policy adherence. </w:t>
      </w:r>
      <w:r w:rsidR="00BD51C5" w:rsidRPr="00BD51C5">
        <w:rPr>
          <w:rFonts w:ascii="Arial" w:hAnsi="Arial" w:cs="Arial"/>
          <w:sz w:val="18"/>
          <w:szCs w:val="18"/>
        </w:rPr>
        <w:t xml:space="preserve">Employed strong </w:t>
      </w:r>
      <w:r w:rsidR="00BD51C5" w:rsidRPr="00CE131C">
        <w:rPr>
          <w:rFonts w:ascii="Arial" w:hAnsi="Arial" w:cs="Arial"/>
          <w:b/>
          <w:bCs/>
          <w:sz w:val="18"/>
          <w:szCs w:val="18"/>
        </w:rPr>
        <w:t>VB.NET, SQL Server, and C#</w:t>
      </w:r>
      <w:r w:rsidR="00BD51C5" w:rsidRPr="00BD51C5">
        <w:rPr>
          <w:rFonts w:ascii="Arial" w:hAnsi="Arial" w:cs="Arial"/>
          <w:sz w:val="18"/>
          <w:szCs w:val="18"/>
        </w:rPr>
        <w:t xml:space="preserve"> development and support experience to </w:t>
      </w:r>
      <w:r w:rsidR="00BD51C5" w:rsidRPr="00CE131C">
        <w:rPr>
          <w:rFonts w:ascii="Arial" w:hAnsi="Arial" w:cs="Arial"/>
          <w:b/>
          <w:bCs/>
          <w:sz w:val="18"/>
          <w:szCs w:val="18"/>
        </w:rPr>
        <w:t>enhance data tracking systems</w:t>
      </w:r>
      <w:r w:rsidR="00BD51C5">
        <w:rPr>
          <w:rFonts w:ascii="Arial" w:hAnsi="Arial" w:cs="Arial"/>
          <w:sz w:val="18"/>
          <w:szCs w:val="18"/>
        </w:rPr>
        <w:t>.</w:t>
      </w:r>
    </w:p>
    <w:p w14:paraId="2902C4F5" w14:textId="77777777" w:rsidR="004F6BB6" w:rsidRDefault="00D12D03" w:rsidP="004F6BB6">
      <w:pPr>
        <w:pStyle w:val="PlainText"/>
        <w:numPr>
          <w:ilvl w:val="0"/>
          <w:numId w:val="8"/>
        </w:numPr>
        <w:spacing w:before="80" w:line="259" w:lineRule="auto"/>
        <w:rPr>
          <w:rFonts w:ascii="Arial" w:hAnsi="Arial" w:cs="Arial"/>
          <w:sz w:val="18"/>
          <w:szCs w:val="18"/>
        </w:rPr>
      </w:pPr>
      <w:r w:rsidRPr="00D12D03">
        <w:rPr>
          <w:rFonts w:ascii="Arial" w:hAnsi="Arial" w:cs="Arial"/>
          <w:sz w:val="18"/>
          <w:szCs w:val="18"/>
        </w:rPr>
        <w:t xml:space="preserve">Applied my </w:t>
      </w:r>
      <w:r w:rsidRPr="004F6BB6">
        <w:rPr>
          <w:rFonts w:ascii="Arial" w:hAnsi="Arial" w:cs="Arial"/>
          <w:b/>
          <w:bCs/>
          <w:sz w:val="18"/>
          <w:szCs w:val="18"/>
        </w:rPr>
        <w:t>Microsoft SQL Server</w:t>
      </w:r>
      <w:r w:rsidRPr="00D12D03">
        <w:rPr>
          <w:rFonts w:ascii="Arial" w:hAnsi="Arial" w:cs="Arial"/>
          <w:sz w:val="18"/>
          <w:szCs w:val="18"/>
        </w:rPr>
        <w:t xml:space="preserve"> and </w:t>
      </w:r>
      <w:r w:rsidRPr="004F6BB6">
        <w:rPr>
          <w:rFonts w:ascii="Arial" w:hAnsi="Arial" w:cs="Arial"/>
          <w:b/>
          <w:bCs/>
          <w:sz w:val="18"/>
          <w:szCs w:val="18"/>
        </w:rPr>
        <w:t>SSIS</w:t>
      </w:r>
      <w:r w:rsidRPr="00D12D03">
        <w:rPr>
          <w:rFonts w:ascii="Arial" w:hAnsi="Arial" w:cs="Arial"/>
          <w:sz w:val="18"/>
          <w:szCs w:val="18"/>
        </w:rPr>
        <w:t xml:space="preserve"> expertise to extract, transform, and load data for comprehensive market analysis, contributing </w:t>
      </w:r>
      <w:r w:rsidR="009121FE">
        <w:rPr>
          <w:rFonts w:ascii="Arial" w:hAnsi="Arial" w:cs="Arial"/>
          <w:sz w:val="18"/>
          <w:szCs w:val="18"/>
        </w:rPr>
        <w:t xml:space="preserve">to decisions. </w:t>
      </w:r>
    </w:p>
    <w:p w14:paraId="10270950" w14:textId="225ADE02" w:rsidR="004F6BB6" w:rsidRPr="004F6BB6" w:rsidRDefault="008F1420" w:rsidP="004F6BB6">
      <w:pPr>
        <w:pStyle w:val="PlainText"/>
        <w:numPr>
          <w:ilvl w:val="0"/>
          <w:numId w:val="8"/>
        </w:numPr>
        <w:spacing w:before="80" w:line="259" w:lineRule="auto"/>
        <w:rPr>
          <w:rFonts w:ascii="Arial" w:hAnsi="Arial" w:cs="Arial"/>
          <w:sz w:val="18"/>
          <w:szCs w:val="18"/>
        </w:rPr>
      </w:pPr>
      <w:r w:rsidRPr="004F6BB6">
        <w:rPr>
          <w:rFonts w:ascii="Arial" w:hAnsi="Arial" w:cs="Arial"/>
          <w:sz w:val="18"/>
          <w:szCs w:val="18"/>
        </w:rPr>
        <w:t xml:space="preserve">Assisted project teams by staying informed about industry trends and supplier </w:t>
      </w:r>
      <w:r w:rsidR="004F6BB6" w:rsidRPr="004F6BB6">
        <w:rPr>
          <w:rFonts w:ascii="Arial" w:hAnsi="Arial" w:cs="Arial"/>
          <w:sz w:val="18"/>
          <w:szCs w:val="18"/>
        </w:rPr>
        <w:t>capabilities.</w:t>
      </w:r>
    </w:p>
    <w:p w14:paraId="67CB4919" w14:textId="449CF90F" w:rsidR="000A354D" w:rsidRPr="004F6BB6" w:rsidRDefault="000A354D" w:rsidP="004F6BB6">
      <w:pPr>
        <w:pStyle w:val="PlainText"/>
        <w:pBdr>
          <w:top w:val="single" w:sz="4" w:space="3" w:color="999999"/>
        </w:pBdr>
        <w:spacing w:before="80" w:after="40" w:line="259" w:lineRule="auto"/>
        <w:rPr>
          <w:rFonts w:ascii="Arial" w:hAnsi="Arial" w:cs="Arial"/>
          <w:b/>
          <w:bCs/>
          <w:color w:val="31849B"/>
          <w:spacing w:val="-10"/>
          <w:sz w:val="24"/>
          <w:szCs w:val="24"/>
        </w:rPr>
      </w:pPr>
      <w:r w:rsidRPr="004F6BB6">
        <w:rPr>
          <w:rFonts w:ascii="Arial" w:hAnsi="Arial" w:cs="Arial"/>
          <w:b/>
          <w:bCs/>
          <w:color w:val="31849B"/>
          <w:spacing w:val="-10"/>
          <w:sz w:val="24"/>
          <w:szCs w:val="24"/>
        </w:rPr>
        <w:t>Projects</w:t>
      </w:r>
    </w:p>
    <w:p w14:paraId="678326CF" w14:textId="5095D99C" w:rsidR="000A354D" w:rsidRPr="00293C52" w:rsidRDefault="00551C41" w:rsidP="00B74FAB">
      <w:pPr>
        <w:pStyle w:val="PlainText"/>
        <w:pBdr>
          <w:top w:val="single" w:sz="4" w:space="3" w:color="999999"/>
        </w:pBdr>
        <w:rPr>
          <w:rFonts w:ascii="Arial" w:hAnsi="Arial" w:cs="Arial"/>
          <w:b/>
          <w:bCs/>
          <w:color w:val="31849B"/>
          <w:spacing w:val="-10"/>
          <w:sz w:val="24"/>
          <w:szCs w:val="24"/>
        </w:rPr>
      </w:pP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Full stack Developer </w:t>
      </w:r>
      <w:r w:rsidR="000A354D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</w:t>
      </w:r>
      <w:r w:rsidR="008346AA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</w:t>
      </w:r>
      <w:r w:rsidR="00B74FAB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                    </w:t>
      </w: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</w:t>
      </w:r>
      <w:r w:rsidR="00B74FAB">
        <w:rPr>
          <w:rFonts w:ascii="Arial" w:hAnsi="Arial" w:cs="Arial"/>
          <w:b/>
          <w:bCs/>
          <w:color w:val="333333"/>
          <w:sz w:val="18"/>
          <w:szCs w:val="18"/>
        </w:rPr>
        <w:t xml:space="preserve"> </w:t>
      </w:r>
      <w:r>
        <w:rPr>
          <w:rFonts w:ascii="Arial" w:hAnsi="Arial" w:cs="Arial"/>
          <w:b/>
          <w:bCs/>
          <w:color w:val="333333"/>
          <w:sz w:val="18"/>
          <w:szCs w:val="18"/>
        </w:rPr>
        <w:t xml:space="preserve">  </w:t>
      </w:r>
      <w:r w:rsidR="00B74FAB">
        <w:rPr>
          <w:rFonts w:ascii="Arial" w:hAnsi="Arial" w:cs="Arial"/>
          <w:color w:val="333333"/>
          <w:sz w:val="18"/>
          <w:szCs w:val="18"/>
        </w:rPr>
        <w:t>Sept 20</w:t>
      </w:r>
      <w:r>
        <w:rPr>
          <w:rFonts w:ascii="Arial" w:hAnsi="Arial" w:cs="Arial"/>
          <w:color w:val="333333"/>
          <w:sz w:val="18"/>
          <w:szCs w:val="18"/>
        </w:rPr>
        <w:t>23</w:t>
      </w:r>
      <w:r w:rsidR="00B74FAB">
        <w:rPr>
          <w:rFonts w:ascii="Arial" w:hAnsi="Arial" w:cs="Arial"/>
          <w:color w:val="333333"/>
          <w:sz w:val="18"/>
          <w:szCs w:val="18"/>
        </w:rPr>
        <w:t xml:space="preserve"> – Present</w:t>
      </w:r>
      <w:r w:rsidR="000A354D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                                                             </w:t>
      </w:r>
      <w:r w:rsidR="00531E99">
        <w:rPr>
          <w:rFonts w:ascii="Arial" w:hAnsi="Arial" w:cs="Arial"/>
          <w:b/>
          <w:bCs/>
          <w:color w:val="333333"/>
          <w:sz w:val="18"/>
          <w:szCs w:val="18"/>
        </w:rPr>
        <w:t xml:space="preserve">  </w:t>
      </w:r>
    </w:p>
    <w:p w14:paraId="2D74C6E4" w14:textId="579BFFCC" w:rsidR="000A354D" w:rsidRDefault="00551C41" w:rsidP="000A354D">
      <w:pPr>
        <w:pStyle w:val="PlainText"/>
        <w:spacing w:line="259" w:lineRule="auto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t>InternSync</w:t>
      </w:r>
    </w:p>
    <w:p w14:paraId="5E1CF1A1" w14:textId="77530B5D" w:rsidR="009F7FDD" w:rsidRPr="009F7FDD" w:rsidRDefault="009F7FDD" w:rsidP="009F7FDD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 w:rsidRPr="009F7FDD">
        <w:rPr>
          <w:rFonts w:asciiTheme="minorBidi" w:hAnsiTheme="minorBidi" w:cstheme="minorBidi"/>
          <w:sz w:val="18"/>
          <w:szCs w:val="18"/>
        </w:rPr>
        <w:t xml:space="preserve">Implemented </w:t>
      </w:r>
      <w:r w:rsidRPr="009F7FDD">
        <w:rPr>
          <w:rFonts w:asciiTheme="minorBidi" w:hAnsiTheme="minorBidi" w:cstheme="minorBidi"/>
          <w:b/>
          <w:bCs/>
          <w:sz w:val="18"/>
          <w:szCs w:val="18"/>
        </w:rPr>
        <w:t>SQL</w:t>
      </w:r>
      <w:r w:rsidRPr="009F7FDD">
        <w:rPr>
          <w:rFonts w:asciiTheme="minorBidi" w:hAnsiTheme="minorBidi" w:cstheme="minorBidi"/>
          <w:sz w:val="18"/>
          <w:szCs w:val="18"/>
        </w:rPr>
        <w:t xml:space="preserve"> </w:t>
      </w:r>
      <w:r w:rsidRPr="009F7FDD">
        <w:rPr>
          <w:rFonts w:asciiTheme="minorBidi" w:hAnsiTheme="minorBidi" w:cstheme="minorBidi"/>
          <w:b/>
          <w:bCs/>
          <w:sz w:val="18"/>
          <w:szCs w:val="18"/>
        </w:rPr>
        <w:t>queries</w:t>
      </w:r>
      <w:r w:rsidRPr="009F7FDD">
        <w:rPr>
          <w:rFonts w:asciiTheme="minorBidi" w:hAnsiTheme="minorBidi" w:cstheme="minorBidi"/>
          <w:sz w:val="18"/>
          <w:szCs w:val="18"/>
        </w:rPr>
        <w:t xml:space="preserve"> to fetch and display real-time data on the web interface, providing users with </w:t>
      </w:r>
      <w:r w:rsidRPr="009F7FDD">
        <w:rPr>
          <w:rFonts w:asciiTheme="minorBidi" w:hAnsiTheme="minorBidi" w:cstheme="minorBidi"/>
          <w:b/>
          <w:bCs/>
          <w:sz w:val="18"/>
          <w:szCs w:val="18"/>
        </w:rPr>
        <w:t>up-to-date information</w:t>
      </w:r>
      <w:r w:rsidRPr="009F7FDD">
        <w:rPr>
          <w:rFonts w:asciiTheme="minorBidi" w:hAnsiTheme="minorBidi" w:cstheme="minorBidi"/>
          <w:sz w:val="18"/>
          <w:szCs w:val="18"/>
        </w:rPr>
        <w:t xml:space="preserve"> and insights.</w:t>
      </w:r>
    </w:p>
    <w:p w14:paraId="697F957C" w14:textId="030E7EA3" w:rsidR="000D73DA" w:rsidRDefault="008F1420" w:rsidP="008F1420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 w:rsidRPr="00B110BF">
        <w:rPr>
          <w:rFonts w:asciiTheme="minorBidi" w:hAnsiTheme="minorBidi" w:cstheme="minorBidi"/>
          <w:b/>
          <w:bCs/>
          <w:sz w:val="18"/>
          <w:szCs w:val="18"/>
        </w:rPr>
        <w:t>Collaborated</w:t>
      </w:r>
      <w:r w:rsidRPr="008F1420">
        <w:rPr>
          <w:rFonts w:asciiTheme="minorBidi" w:hAnsiTheme="minorBidi" w:cstheme="minorBidi"/>
          <w:sz w:val="18"/>
          <w:szCs w:val="18"/>
        </w:rPr>
        <w:t xml:space="preserve"> across functions to integrate third-party services, prioritize security, and align development with user-centric design principles, driving product </w:t>
      </w:r>
      <w:r w:rsidRPr="00B110BF">
        <w:rPr>
          <w:rFonts w:asciiTheme="minorBidi" w:hAnsiTheme="minorBidi" w:cstheme="minorBidi"/>
          <w:b/>
          <w:bCs/>
          <w:sz w:val="18"/>
          <w:szCs w:val="18"/>
        </w:rPr>
        <w:t>innovation</w:t>
      </w:r>
      <w:r w:rsidRPr="008F1420">
        <w:rPr>
          <w:rFonts w:asciiTheme="minorBidi" w:hAnsiTheme="minorBidi" w:cstheme="minorBidi"/>
          <w:sz w:val="18"/>
          <w:szCs w:val="18"/>
        </w:rPr>
        <w:t xml:space="preserve"> and growth in the dynamic startup environment</w:t>
      </w:r>
      <w:r w:rsidR="00AE2498">
        <w:rPr>
          <w:rFonts w:asciiTheme="minorBidi" w:hAnsiTheme="minorBidi" w:cstheme="minorBidi"/>
          <w:sz w:val="18"/>
          <w:szCs w:val="18"/>
        </w:rPr>
        <w:t xml:space="preserve">. </w:t>
      </w:r>
    </w:p>
    <w:p w14:paraId="4167C6E6" w14:textId="24700B35" w:rsidR="004F6BB6" w:rsidRPr="009F7FDD" w:rsidRDefault="008F1420" w:rsidP="009F7FDD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 w:rsidRPr="008F1420">
        <w:rPr>
          <w:rFonts w:asciiTheme="minorBidi" w:hAnsiTheme="minorBidi" w:cstheme="minorBidi"/>
          <w:sz w:val="18"/>
          <w:szCs w:val="18"/>
        </w:rPr>
        <w:t xml:space="preserve">Thrived in agile teams, rapidly prototyping and iterating features to align with </w:t>
      </w:r>
      <w:r w:rsidRPr="007D38C9">
        <w:rPr>
          <w:rFonts w:asciiTheme="minorBidi" w:hAnsiTheme="minorBidi" w:cstheme="minorBidi"/>
          <w:b/>
          <w:bCs/>
          <w:sz w:val="18"/>
          <w:szCs w:val="18"/>
        </w:rPr>
        <w:t>user feedback</w:t>
      </w:r>
      <w:r w:rsidRPr="008F1420">
        <w:rPr>
          <w:rFonts w:asciiTheme="minorBidi" w:hAnsiTheme="minorBidi" w:cstheme="minorBidi"/>
          <w:sz w:val="18"/>
          <w:szCs w:val="18"/>
        </w:rPr>
        <w:t xml:space="preserve">. Contributed to scalable architecture, </w:t>
      </w:r>
      <w:r w:rsidRPr="007D38C9">
        <w:rPr>
          <w:rFonts w:asciiTheme="minorBidi" w:hAnsiTheme="minorBidi" w:cstheme="minorBidi"/>
          <w:b/>
          <w:bCs/>
          <w:sz w:val="18"/>
          <w:szCs w:val="18"/>
        </w:rPr>
        <w:t>streamlined deployments</w:t>
      </w:r>
      <w:r w:rsidRPr="008F1420">
        <w:rPr>
          <w:rFonts w:asciiTheme="minorBidi" w:hAnsiTheme="minorBidi" w:cstheme="minorBidi"/>
          <w:sz w:val="18"/>
          <w:szCs w:val="18"/>
        </w:rPr>
        <w:t>, and optimized performance for enhanced user experiences.</w:t>
      </w:r>
    </w:p>
    <w:p w14:paraId="277337D7" w14:textId="4328A0C4" w:rsidR="00CE131C" w:rsidRPr="00CE131C" w:rsidRDefault="004F6BB6" w:rsidP="00CE131C">
      <w:pPr>
        <w:pStyle w:val="PlainText"/>
        <w:spacing w:before="100"/>
        <w:rPr>
          <w:rFonts w:asciiTheme="minorBidi" w:hAnsiTheme="minorBidi" w:cstheme="minorBidi"/>
          <w:sz w:val="18"/>
          <w:szCs w:val="18"/>
        </w:rPr>
      </w:pPr>
      <w:r>
        <w:rPr>
          <w:rFonts w:ascii="Arial" w:hAnsi="Arial" w:cs="Arial"/>
          <w:b/>
          <w:bCs/>
          <w:color w:val="333333"/>
          <w:sz w:val="18"/>
          <w:szCs w:val="18"/>
        </w:rPr>
        <w:t>Web</w:t>
      </w:r>
      <w:r w:rsidR="00CE131C" w:rsidRPr="00CE131C">
        <w:rPr>
          <w:rFonts w:ascii="Arial" w:hAnsi="Arial" w:cs="Arial"/>
          <w:b/>
          <w:bCs/>
          <w:color w:val="333333"/>
          <w:sz w:val="18"/>
          <w:szCs w:val="18"/>
        </w:rPr>
        <w:t xml:space="preserve"> Developer                                                                                                                                                </w:t>
      </w:r>
      <w:r w:rsidR="009F7FDD">
        <w:rPr>
          <w:rFonts w:ascii="Arial" w:hAnsi="Arial" w:cs="Arial"/>
          <w:b/>
          <w:bCs/>
          <w:color w:val="333333"/>
          <w:sz w:val="18"/>
          <w:szCs w:val="18"/>
        </w:rPr>
        <w:t xml:space="preserve">   </w:t>
      </w:r>
      <w:r>
        <w:rPr>
          <w:rFonts w:ascii="Arial" w:hAnsi="Arial" w:cs="Arial"/>
          <w:color w:val="333333"/>
          <w:sz w:val="18"/>
          <w:szCs w:val="18"/>
        </w:rPr>
        <w:t>November</w:t>
      </w:r>
      <w:r w:rsidR="00CE131C" w:rsidRPr="00CE131C">
        <w:rPr>
          <w:rFonts w:ascii="Arial" w:hAnsi="Arial" w:cs="Arial"/>
          <w:color w:val="333333"/>
          <w:sz w:val="18"/>
          <w:szCs w:val="18"/>
        </w:rPr>
        <w:t xml:space="preserve"> 2023 – Present</w:t>
      </w:r>
      <w:r w:rsidR="00CE131C" w:rsidRPr="00CE131C">
        <w:rPr>
          <w:rFonts w:ascii="Arial" w:hAnsi="Arial" w:cs="Arial"/>
          <w:b/>
          <w:bCs/>
          <w:color w:val="333333"/>
          <w:sz w:val="18"/>
          <w:szCs w:val="18"/>
        </w:rPr>
        <w:t xml:space="preserve">                                                                                                       </w:t>
      </w:r>
    </w:p>
    <w:p w14:paraId="0A3205FB" w14:textId="26C93502" w:rsidR="00CE131C" w:rsidRDefault="004F6BB6" w:rsidP="00CE131C">
      <w:pPr>
        <w:pStyle w:val="PlainText"/>
        <w:spacing w:line="259" w:lineRule="auto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color w:val="333333"/>
          <w:sz w:val="18"/>
          <w:szCs w:val="18"/>
        </w:rPr>
        <w:t>Instaboothgta</w:t>
      </w:r>
    </w:p>
    <w:p w14:paraId="266C6162" w14:textId="4362CD94" w:rsidR="009F7FDD" w:rsidRDefault="009F7FDD" w:rsidP="009F7FDD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 w:rsidRPr="009F7FDD">
        <w:rPr>
          <w:rFonts w:asciiTheme="minorBidi" w:hAnsiTheme="minorBidi" w:cstheme="minorBidi"/>
          <w:sz w:val="18"/>
          <w:szCs w:val="18"/>
        </w:rPr>
        <w:t xml:space="preserve">Utilized </w:t>
      </w:r>
      <w:r w:rsidRPr="009F7FDD">
        <w:rPr>
          <w:rFonts w:asciiTheme="minorBidi" w:hAnsiTheme="minorBidi" w:cstheme="minorBidi"/>
          <w:b/>
          <w:bCs/>
          <w:sz w:val="18"/>
          <w:szCs w:val="18"/>
        </w:rPr>
        <w:t>Python</w:t>
      </w:r>
      <w:r w:rsidRPr="009F7FDD">
        <w:rPr>
          <w:rFonts w:asciiTheme="minorBidi" w:hAnsiTheme="minorBidi" w:cstheme="minorBidi"/>
          <w:sz w:val="18"/>
          <w:szCs w:val="18"/>
        </w:rPr>
        <w:t xml:space="preserve"> to develop </w:t>
      </w:r>
      <w:r w:rsidRPr="009F7FDD">
        <w:rPr>
          <w:rFonts w:asciiTheme="minorBidi" w:hAnsiTheme="minorBidi" w:cstheme="minorBidi"/>
          <w:b/>
          <w:bCs/>
          <w:sz w:val="18"/>
          <w:szCs w:val="18"/>
        </w:rPr>
        <w:t>interactive features</w:t>
      </w:r>
      <w:r w:rsidRPr="009F7FDD">
        <w:rPr>
          <w:rFonts w:asciiTheme="minorBidi" w:hAnsiTheme="minorBidi" w:cstheme="minorBidi"/>
          <w:sz w:val="18"/>
          <w:szCs w:val="18"/>
        </w:rPr>
        <w:t xml:space="preserve"> that allowed users to dynamically interact with </w:t>
      </w:r>
      <w:r>
        <w:rPr>
          <w:rFonts w:asciiTheme="minorBidi" w:hAnsiTheme="minorBidi" w:cstheme="minorBidi"/>
          <w:sz w:val="18"/>
          <w:szCs w:val="18"/>
        </w:rPr>
        <w:t xml:space="preserve">the web application. </w:t>
      </w:r>
    </w:p>
    <w:p w14:paraId="3C1C1D9D" w14:textId="47E7E5EC" w:rsidR="00CE131C" w:rsidRPr="004F6BB6" w:rsidRDefault="004F6BB6" w:rsidP="004F6BB6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 w:rsidRPr="004F6BB6">
        <w:rPr>
          <w:rFonts w:asciiTheme="minorBidi" w:hAnsiTheme="minorBidi" w:cstheme="minorBidi"/>
          <w:sz w:val="18"/>
          <w:szCs w:val="18"/>
        </w:rPr>
        <w:t xml:space="preserve">Utilized front-end technologies, including </w:t>
      </w:r>
      <w:r w:rsidRPr="004F6BB6">
        <w:rPr>
          <w:rFonts w:asciiTheme="minorBidi" w:hAnsiTheme="minorBidi" w:cstheme="minorBidi"/>
          <w:b/>
          <w:bCs/>
          <w:sz w:val="18"/>
          <w:szCs w:val="18"/>
        </w:rPr>
        <w:t>HTML, CSS, JavaScript</w:t>
      </w:r>
      <w:r w:rsidRPr="004F6BB6">
        <w:rPr>
          <w:rFonts w:asciiTheme="minorBidi" w:hAnsiTheme="minorBidi" w:cstheme="minorBidi"/>
          <w:sz w:val="18"/>
          <w:szCs w:val="18"/>
        </w:rPr>
        <w:t xml:space="preserve">, and </w:t>
      </w:r>
      <w:r w:rsidRPr="004F6BB6">
        <w:rPr>
          <w:rFonts w:asciiTheme="minorBidi" w:hAnsiTheme="minorBidi" w:cstheme="minorBidi"/>
          <w:b/>
          <w:bCs/>
          <w:sz w:val="18"/>
          <w:szCs w:val="18"/>
        </w:rPr>
        <w:t>React</w:t>
      </w:r>
      <w:r w:rsidRPr="004F6BB6">
        <w:rPr>
          <w:rFonts w:asciiTheme="minorBidi" w:hAnsiTheme="minorBidi" w:cstheme="minorBidi"/>
          <w:sz w:val="18"/>
          <w:szCs w:val="18"/>
        </w:rPr>
        <w:t xml:space="preserve">, to design and implement a </w:t>
      </w:r>
      <w:r w:rsidRPr="004F6BB6">
        <w:rPr>
          <w:rFonts w:asciiTheme="minorBidi" w:hAnsiTheme="minorBidi" w:cstheme="minorBidi"/>
          <w:b/>
          <w:bCs/>
          <w:sz w:val="18"/>
          <w:szCs w:val="18"/>
        </w:rPr>
        <w:t>user-friendly</w:t>
      </w:r>
      <w:r w:rsidRPr="004F6BB6">
        <w:rPr>
          <w:rFonts w:asciiTheme="minorBidi" w:hAnsiTheme="minorBidi" w:cstheme="minorBidi"/>
          <w:sz w:val="18"/>
          <w:szCs w:val="18"/>
        </w:rPr>
        <w:t xml:space="preserve"> interface that enhanced the overall user experience.</w:t>
      </w:r>
    </w:p>
    <w:p w14:paraId="32AC938A" w14:textId="3B3D4887" w:rsidR="004F6BB6" w:rsidRDefault="004F6BB6" w:rsidP="009F7FDD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 w:rsidRPr="004F6BB6">
        <w:rPr>
          <w:rFonts w:asciiTheme="minorBidi" w:hAnsiTheme="minorBidi" w:cstheme="minorBidi"/>
          <w:sz w:val="18"/>
          <w:szCs w:val="18"/>
        </w:rPr>
        <w:t xml:space="preserve">Incorporated </w:t>
      </w:r>
      <w:r w:rsidRPr="004F6BB6">
        <w:rPr>
          <w:rFonts w:asciiTheme="minorBidi" w:hAnsiTheme="minorBidi" w:cstheme="minorBidi"/>
          <w:b/>
          <w:bCs/>
          <w:sz w:val="18"/>
          <w:szCs w:val="18"/>
        </w:rPr>
        <w:t>user feedback</w:t>
      </w:r>
      <w:r w:rsidRPr="004F6BB6">
        <w:rPr>
          <w:rFonts w:asciiTheme="minorBidi" w:hAnsiTheme="minorBidi" w:cstheme="minorBidi"/>
          <w:sz w:val="18"/>
          <w:szCs w:val="18"/>
        </w:rPr>
        <w:t xml:space="preserve"> into the dashboard design, ensuring a user-centric approach and enhancing overall </w:t>
      </w:r>
      <w:r w:rsidRPr="004F6BB6">
        <w:rPr>
          <w:rFonts w:asciiTheme="minorBidi" w:hAnsiTheme="minorBidi" w:cstheme="minorBidi"/>
          <w:b/>
          <w:bCs/>
          <w:sz w:val="18"/>
          <w:szCs w:val="18"/>
        </w:rPr>
        <w:t>usability</w:t>
      </w:r>
      <w:r w:rsidR="00CE131C" w:rsidRPr="008F1420">
        <w:rPr>
          <w:rFonts w:asciiTheme="minorBidi" w:hAnsiTheme="minorBidi" w:cstheme="minorBidi"/>
          <w:sz w:val="18"/>
          <w:szCs w:val="18"/>
        </w:rPr>
        <w:t>.</w:t>
      </w:r>
    </w:p>
    <w:p w14:paraId="7B3EE069" w14:textId="41648D02" w:rsidR="001E0ECE" w:rsidRPr="001E0ECE" w:rsidRDefault="000B69B6" w:rsidP="001E0ECE">
      <w:pPr>
        <w:pStyle w:val="PlainText"/>
        <w:spacing w:before="100"/>
        <w:rPr>
          <w:rFonts w:ascii="Arial" w:hAnsi="Arial" w:cs="Arial"/>
          <w:color w:val="333333"/>
          <w:sz w:val="18"/>
          <w:szCs w:val="18"/>
        </w:rPr>
      </w:pPr>
      <w:r>
        <w:rPr>
          <w:rFonts w:ascii="Arial" w:hAnsi="Arial" w:cs="Arial"/>
          <w:b/>
          <w:bCs/>
          <w:color w:val="333333"/>
          <w:sz w:val="18"/>
          <w:szCs w:val="18"/>
        </w:rPr>
        <w:t>Java Banking Application</w:t>
      </w:r>
      <w:r w:rsidR="001E0ECE">
        <w:rPr>
          <w:rFonts w:asciiTheme="minorBidi" w:hAnsiTheme="minorBidi" w:cstheme="minorBidi"/>
          <w:b/>
          <w:bCs/>
          <w:sz w:val="18"/>
          <w:szCs w:val="18"/>
        </w:rPr>
        <w:t xml:space="preserve">                                                                                                                                       </w:t>
      </w:r>
      <w:r w:rsidR="001E0ECE">
        <w:rPr>
          <w:rFonts w:ascii="Arial" w:hAnsi="Arial" w:cs="Arial"/>
          <w:color w:val="333333"/>
          <w:sz w:val="18"/>
          <w:szCs w:val="18"/>
        </w:rPr>
        <w:t>May 2022 – June 2022</w:t>
      </w:r>
    </w:p>
    <w:p w14:paraId="6E6737ED" w14:textId="2372B427" w:rsidR="001E0ECE" w:rsidRDefault="001E0ECE" w:rsidP="001E0ECE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>
        <w:rPr>
          <w:rFonts w:asciiTheme="minorBidi" w:hAnsiTheme="minorBidi" w:cstheme="minorBidi"/>
          <w:sz w:val="18"/>
          <w:szCs w:val="18"/>
        </w:rPr>
        <w:t xml:space="preserve">Utilized Designed and developed a comprehensive banking system simulation in </w:t>
      </w:r>
      <w:r w:rsidRPr="000B69B6">
        <w:rPr>
          <w:rFonts w:asciiTheme="minorBidi" w:hAnsiTheme="minorBidi" w:cstheme="minorBidi"/>
          <w:b/>
          <w:bCs/>
          <w:sz w:val="18"/>
          <w:szCs w:val="18"/>
        </w:rPr>
        <w:t>Java</w:t>
      </w:r>
      <w:r>
        <w:rPr>
          <w:rFonts w:asciiTheme="minorBidi" w:hAnsiTheme="minorBidi" w:cstheme="minorBidi"/>
          <w:sz w:val="18"/>
          <w:szCs w:val="18"/>
        </w:rPr>
        <w:t xml:space="preserve">, encompassing critical operations like </w:t>
      </w:r>
      <w:r w:rsidRPr="001E0ECE">
        <w:rPr>
          <w:rFonts w:asciiTheme="minorBidi" w:hAnsiTheme="minorBidi" w:cstheme="minorBidi"/>
          <w:sz w:val="18"/>
          <w:szCs w:val="18"/>
        </w:rPr>
        <w:t>deposits, withdrawals, transfers, ATM locations, account creation, and account information</w:t>
      </w:r>
      <w:r>
        <w:rPr>
          <w:rFonts w:asciiTheme="minorBidi" w:hAnsiTheme="minorBidi" w:cstheme="minorBidi"/>
          <w:sz w:val="18"/>
          <w:szCs w:val="18"/>
        </w:rPr>
        <w:t>.</w:t>
      </w:r>
    </w:p>
    <w:p w14:paraId="01C5C0E7" w14:textId="0A7EE4CE" w:rsidR="00B74FAB" w:rsidRPr="000B69B6" w:rsidRDefault="001E0ECE" w:rsidP="000B69B6">
      <w:pPr>
        <w:pStyle w:val="PlainText"/>
        <w:numPr>
          <w:ilvl w:val="0"/>
          <w:numId w:val="8"/>
        </w:numPr>
        <w:spacing w:before="100"/>
        <w:rPr>
          <w:rFonts w:asciiTheme="minorBidi" w:hAnsiTheme="minorBidi" w:cstheme="minorBidi"/>
          <w:sz w:val="18"/>
          <w:szCs w:val="18"/>
        </w:rPr>
      </w:pPr>
      <w:r>
        <w:rPr>
          <w:rFonts w:asciiTheme="minorBidi" w:hAnsiTheme="minorBidi" w:cstheme="minorBidi"/>
          <w:sz w:val="18"/>
          <w:szCs w:val="18"/>
        </w:rPr>
        <w:t xml:space="preserve">Implemented </w:t>
      </w:r>
      <w:r w:rsidRPr="000B69B6">
        <w:rPr>
          <w:rFonts w:asciiTheme="minorBidi" w:hAnsiTheme="minorBidi" w:cstheme="minorBidi"/>
          <w:b/>
          <w:bCs/>
          <w:sz w:val="18"/>
          <w:szCs w:val="18"/>
        </w:rPr>
        <w:t>stringent</w:t>
      </w:r>
      <w:r>
        <w:rPr>
          <w:rFonts w:asciiTheme="minorBidi" w:hAnsiTheme="minorBidi" w:cstheme="minorBidi"/>
          <w:sz w:val="18"/>
          <w:szCs w:val="18"/>
        </w:rPr>
        <w:t xml:space="preserve"> user authentication and password protection measures, while ensuring system stability through robust error handling and exception management, resulting in a secure and reliable user experience.</w:t>
      </w:r>
      <w:r w:rsidR="000B69B6">
        <w:rPr>
          <w:rFonts w:asciiTheme="minorBidi" w:hAnsiTheme="minorBidi" w:cstheme="minorBidi"/>
          <w:sz w:val="18"/>
          <w:szCs w:val="18"/>
        </w:rPr>
        <w:t xml:space="preserve"> Executed over 5000 simulated transactions seamlessly and </w:t>
      </w:r>
      <w:r w:rsidR="000B69B6" w:rsidRPr="000B69B6">
        <w:rPr>
          <w:rFonts w:asciiTheme="minorBidi" w:hAnsiTheme="minorBidi" w:cstheme="minorBidi"/>
          <w:b/>
          <w:bCs/>
          <w:sz w:val="18"/>
          <w:szCs w:val="18"/>
        </w:rPr>
        <w:t>flawlessly</w:t>
      </w:r>
      <w:r w:rsidR="000B69B6">
        <w:rPr>
          <w:rFonts w:asciiTheme="minorBidi" w:hAnsiTheme="minorBidi" w:cstheme="minorBidi"/>
          <w:sz w:val="18"/>
          <w:szCs w:val="18"/>
        </w:rPr>
        <w:t xml:space="preserve">, showcasing its </w:t>
      </w:r>
      <w:r w:rsidR="000B69B6" w:rsidRPr="000B69B6">
        <w:rPr>
          <w:rFonts w:asciiTheme="minorBidi" w:hAnsiTheme="minorBidi" w:cstheme="minorBidi"/>
          <w:b/>
          <w:bCs/>
          <w:sz w:val="18"/>
          <w:szCs w:val="18"/>
        </w:rPr>
        <w:t>reliability</w:t>
      </w:r>
      <w:r w:rsidR="000B69B6">
        <w:rPr>
          <w:rFonts w:asciiTheme="minorBidi" w:hAnsiTheme="minorBidi" w:cstheme="minorBidi"/>
          <w:sz w:val="18"/>
          <w:szCs w:val="18"/>
        </w:rPr>
        <w:t xml:space="preserve">. </w:t>
      </w:r>
    </w:p>
    <w:sectPr w:rsidR="00B74FAB" w:rsidRPr="000B69B6" w:rsidSect="00E14A34">
      <w:type w:val="continuous"/>
      <w:pgSz w:w="12240" w:h="15840" w:code="1"/>
      <w:pgMar w:top="720" w:right="720" w:bottom="129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1B550" w14:textId="77777777" w:rsidR="00E14A34" w:rsidRDefault="00E14A34" w:rsidP="00AE220F">
      <w:r>
        <w:separator/>
      </w:r>
    </w:p>
  </w:endnote>
  <w:endnote w:type="continuationSeparator" w:id="0">
    <w:p w14:paraId="54E23D32" w14:textId="77777777" w:rsidR="00E14A34" w:rsidRDefault="00E14A34" w:rsidP="00AE2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Light">
    <w:altName w:val="Cambria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ECA0C" w14:textId="77777777" w:rsidR="00E14A34" w:rsidRDefault="00E14A34" w:rsidP="00AE220F">
      <w:r>
        <w:separator/>
      </w:r>
    </w:p>
  </w:footnote>
  <w:footnote w:type="continuationSeparator" w:id="0">
    <w:p w14:paraId="1FC4F8A4" w14:textId="77777777" w:rsidR="00E14A34" w:rsidRDefault="00E14A34" w:rsidP="00AE2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79AC"/>
    <w:multiLevelType w:val="hybridMultilevel"/>
    <w:tmpl w:val="919809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26B21"/>
    <w:multiLevelType w:val="hybridMultilevel"/>
    <w:tmpl w:val="494EB150"/>
    <w:lvl w:ilvl="0" w:tplc="F47E1FAC">
      <w:start w:val="1"/>
      <w:numFmt w:val="bullet"/>
      <w:lvlText w:val="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FF870F"/>
        <w:sz w:val="20"/>
        <w:szCs w:val="20"/>
      </w:rPr>
    </w:lvl>
    <w:lvl w:ilvl="1" w:tplc="4B22AE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58E847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EC68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B815B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7414B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C025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B637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4510EC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87A1F"/>
    <w:multiLevelType w:val="hybridMultilevel"/>
    <w:tmpl w:val="9B0CB13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92A8F"/>
    <w:multiLevelType w:val="hybridMultilevel"/>
    <w:tmpl w:val="B9429E6A"/>
    <w:lvl w:ilvl="0" w:tplc="378C76D0">
      <w:start w:val="1"/>
      <w:numFmt w:val="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7CB6D3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B09A9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7C34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F448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8A94DD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9CBF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128A31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792048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C1717"/>
    <w:multiLevelType w:val="hybridMultilevel"/>
    <w:tmpl w:val="EF0C32CC"/>
    <w:lvl w:ilvl="0" w:tplc="863C37B2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0C545D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072219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2C28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224DA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49580B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503C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514FC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C8284C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E5028"/>
    <w:multiLevelType w:val="hybridMultilevel"/>
    <w:tmpl w:val="A27275E4"/>
    <w:lvl w:ilvl="0" w:tplc="723CDE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CBC3E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38BF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6470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3AE9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DCC4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AA26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884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22F2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80546"/>
    <w:multiLevelType w:val="hybridMultilevel"/>
    <w:tmpl w:val="18EEB43E"/>
    <w:lvl w:ilvl="0" w:tplc="41A24648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8C760E8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9434F4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864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5AD4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261678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E062D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DC33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04657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39AD"/>
    <w:multiLevelType w:val="hybridMultilevel"/>
    <w:tmpl w:val="D2A239AA"/>
    <w:lvl w:ilvl="0" w:tplc="2304BBD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1422D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94E4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D689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61A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C097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EEF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ECA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8E0B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A457E"/>
    <w:multiLevelType w:val="hybridMultilevel"/>
    <w:tmpl w:val="851C2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8D239E"/>
    <w:multiLevelType w:val="hybridMultilevel"/>
    <w:tmpl w:val="5BC63CD6"/>
    <w:lvl w:ilvl="0" w:tplc="3C247A44">
      <w:numFmt w:val="bullet"/>
      <w:lvlText w:val="•"/>
      <w:lvlJc w:val="left"/>
      <w:pPr>
        <w:ind w:left="8780" w:hanging="220"/>
      </w:pPr>
      <w:rPr>
        <w:rFonts w:ascii="Arial" w:eastAsia="Arial" w:hAnsi="Arial" w:cs="Arial" w:hint="default"/>
        <w:color w:val="333333"/>
        <w:spacing w:val="-18"/>
        <w:w w:val="100"/>
        <w:sz w:val="24"/>
        <w:szCs w:val="24"/>
        <w:lang w:val="en-US" w:eastAsia="en-US" w:bidi="en-US"/>
      </w:rPr>
    </w:lvl>
    <w:lvl w:ilvl="1" w:tplc="DF208C72">
      <w:numFmt w:val="bullet"/>
      <w:lvlText w:val="•"/>
      <w:lvlJc w:val="left"/>
      <w:pPr>
        <w:ind w:left="9862" w:hanging="220"/>
      </w:pPr>
      <w:rPr>
        <w:rFonts w:hint="default"/>
        <w:lang w:val="en-US" w:eastAsia="en-US" w:bidi="en-US"/>
      </w:rPr>
    </w:lvl>
    <w:lvl w:ilvl="2" w:tplc="8B7450B4">
      <w:numFmt w:val="bullet"/>
      <w:lvlText w:val="•"/>
      <w:lvlJc w:val="left"/>
      <w:pPr>
        <w:ind w:left="10944" w:hanging="220"/>
      </w:pPr>
      <w:rPr>
        <w:rFonts w:hint="default"/>
        <w:lang w:val="en-US" w:eastAsia="en-US" w:bidi="en-US"/>
      </w:rPr>
    </w:lvl>
    <w:lvl w:ilvl="3" w:tplc="839EEE50">
      <w:numFmt w:val="bullet"/>
      <w:lvlText w:val="•"/>
      <w:lvlJc w:val="left"/>
      <w:pPr>
        <w:ind w:left="12026" w:hanging="220"/>
      </w:pPr>
      <w:rPr>
        <w:rFonts w:hint="default"/>
        <w:lang w:val="en-US" w:eastAsia="en-US" w:bidi="en-US"/>
      </w:rPr>
    </w:lvl>
    <w:lvl w:ilvl="4" w:tplc="2240561A">
      <w:numFmt w:val="bullet"/>
      <w:lvlText w:val="•"/>
      <w:lvlJc w:val="left"/>
      <w:pPr>
        <w:ind w:left="13108" w:hanging="220"/>
      </w:pPr>
      <w:rPr>
        <w:rFonts w:hint="default"/>
        <w:lang w:val="en-US" w:eastAsia="en-US" w:bidi="en-US"/>
      </w:rPr>
    </w:lvl>
    <w:lvl w:ilvl="5" w:tplc="752A597A">
      <w:numFmt w:val="bullet"/>
      <w:lvlText w:val="•"/>
      <w:lvlJc w:val="left"/>
      <w:pPr>
        <w:ind w:left="14190" w:hanging="220"/>
      </w:pPr>
      <w:rPr>
        <w:rFonts w:hint="default"/>
        <w:lang w:val="en-US" w:eastAsia="en-US" w:bidi="en-US"/>
      </w:rPr>
    </w:lvl>
    <w:lvl w:ilvl="6" w:tplc="F0EC4088">
      <w:numFmt w:val="bullet"/>
      <w:lvlText w:val="•"/>
      <w:lvlJc w:val="left"/>
      <w:pPr>
        <w:ind w:left="15272" w:hanging="220"/>
      </w:pPr>
      <w:rPr>
        <w:rFonts w:hint="default"/>
        <w:lang w:val="en-US" w:eastAsia="en-US" w:bidi="en-US"/>
      </w:rPr>
    </w:lvl>
    <w:lvl w:ilvl="7" w:tplc="F064D10E">
      <w:numFmt w:val="bullet"/>
      <w:lvlText w:val="•"/>
      <w:lvlJc w:val="left"/>
      <w:pPr>
        <w:ind w:left="16354" w:hanging="220"/>
      </w:pPr>
      <w:rPr>
        <w:rFonts w:hint="default"/>
        <w:lang w:val="en-US" w:eastAsia="en-US" w:bidi="en-US"/>
      </w:rPr>
    </w:lvl>
    <w:lvl w:ilvl="8" w:tplc="A226298E">
      <w:numFmt w:val="bullet"/>
      <w:lvlText w:val="•"/>
      <w:lvlJc w:val="left"/>
      <w:pPr>
        <w:ind w:left="17436" w:hanging="220"/>
      </w:pPr>
      <w:rPr>
        <w:rFonts w:hint="default"/>
        <w:lang w:val="en-US" w:eastAsia="en-US" w:bidi="en-US"/>
      </w:rPr>
    </w:lvl>
  </w:abstractNum>
  <w:abstractNum w:abstractNumId="10" w15:restartNumberingAfterBreak="0">
    <w:nsid w:val="21B2500C"/>
    <w:multiLevelType w:val="hybridMultilevel"/>
    <w:tmpl w:val="32703A62"/>
    <w:lvl w:ilvl="0" w:tplc="B29A464E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b w:val="0"/>
        <w:i w:val="0"/>
        <w:color w:val="333333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F7A5C"/>
    <w:multiLevelType w:val="multilevel"/>
    <w:tmpl w:val="DFE042C2"/>
    <w:lvl w:ilvl="0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C63CA"/>
    <w:multiLevelType w:val="hybridMultilevel"/>
    <w:tmpl w:val="D242EDE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E3428"/>
    <w:multiLevelType w:val="hybridMultilevel"/>
    <w:tmpl w:val="416A13A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D64791"/>
    <w:multiLevelType w:val="multilevel"/>
    <w:tmpl w:val="494EB150"/>
    <w:lvl w:ilvl="0">
      <w:start w:val="1"/>
      <w:numFmt w:val="bullet"/>
      <w:lvlText w:val="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FF870F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A4823"/>
    <w:multiLevelType w:val="hybridMultilevel"/>
    <w:tmpl w:val="449EBCDC"/>
    <w:lvl w:ilvl="0" w:tplc="83B6566A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93602C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A1D04D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9050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2A4EF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B6B23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7605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678002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04FC77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1F124C"/>
    <w:multiLevelType w:val="hybridMultilevel"/>
    <w:tmpl w:val="3F38D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F1D8E"/>
    <w:multiLevelType w:val="hybridMultilevel"/>
    <w:tmpl w:val="2FF06512"/>
    <w:lvl w:ilvl="0" w:tplc="FFFFFFFF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C4011"/>
    <w:multiLevelType w:val="hybridMultilevel"/>
    <w:tmpl w:val="21448708"/>
    <w:lvl w:ilvl="0" w:tplc="C240CAE6">
      <w:numFmt w:val="bullet"/>
      <w:lvlText w:val="•"/>
      <w:lvlJc w:val="left"/>
      <w:pPr>
        <w:ind w:left="901" w:hanging="220"/>
      </w:pPr>
      <w:rPr>
        <w:rFonts w:ascii="Arial" w:eastAsia="Arial" w:hAnsi="Arial" w:cs="Arial" w:hint="default"/>
        <w:color w:val="333333"/>
        <w:spacing w:val="-14"/>
        <w:w w:val="100"/>
        <w:sz w:val="24"/>
        <w:szCs w:val="24"/>
        <w:lang w:val="en-US" w:eastAsia="en-US" w:bidi="en-US"/>
      </w:rPr>
    </w:lvl>
    <w:lvl w:ilvl="1" w:tplc="7430E512">
      <w:numFmt w:val="bullet"/>
      <w:lvlText w:val="•"/>
      <w:lvlJc w:val="left"/>
      <w:pPr>
        <w:ind w:left="8780" w:hanging="220"/>
      </w:pPr>
      <w:rPr>
        <w:rFonts w:ascii="Arial" w:eastAsia="Arial" w:hAnsi="Arial" w:cs="Arial" w:hint="default"/>
        <w:color w:val="333333"/>
        <w:spacing w:val="-5"/>
        <w:w w:val="100"/>
        <w:sz w:val="24"/>
        <w:szCs w:val="24"/>
        <w:lang w:val="en-US" w:eastAsia="en-US" w:bidi="en-US"/>
      </w:rPr>
    </w:lvl>
    <w:lvl w:ilvl="2" w:tplc="9F32F040">
      <w:numFmt w:val="bullet"/>
      <w:lvlText w:val="•"/>
      <w:lvlJc w:val="left"/>
      <w:pPr>
        <w:ind w:left="9095" w:hanging="220"/>
      </w:pPr>
      <w:rPr>
        <w:rFonts w:hint="default"/>
        <w:lang w:val="en-US" w:eastAsia="en-US" w:bidi="en-US"/>
      </w:rPr>
    </w:lvl>
    <w:lvl w:ilvl="3" w:tplc="4A30792C">
      <w:numFmt w:val="bullet"/>
      <w:lvlText w:val="•"/>
      <w:lvlJc w:val="left"/>
      <w:pPr>
        <w:ind w:left="9411" w:hanging="220"/>
      </w:pPr>
      <w:rPr>
        <w:rFonts w:hint="default"/>
        <w:lang w:val="en-US" w:eastAsia="en-US" w:bidi="en-US"/>
      </w:rPr>
    </w:lvl>
    <w:lvl w:ilvl="4" w:tplc="E9AABC8A">
      <w:numFmt w:val="bullet"/>
      <w:lvlText w:val="•"/>
      <w:lvlJc w:val="left"/>
      <w:pPr>
        <w:ind w:left="9727" w:hanging="220"/>
      </w:pPr>
      <w:rPr>
        <w:rFonts w:hint="default"/>
        <w:lang w:val="en-US" w:eastAsia="en-US" w:bidi="en-US"/>
      </w:rPr>
    </w:lvl>
    <w:lvl w:ilvl="5" w:tplc="78641B72">
      <w:numFmt w:val="bullet"/>
      <w:lvlText w:val="•"/>
      <w:lvlJc w:val="left"/>
      <w:pPr>
        <w:ind w:left="10042" w:hanging="220"/>
      </w:pPr>
      <w:rPr>
        <w:rFonts w:hint="default"/>
        <w:lang w:val="en-US" w:eastAsia="en-US" w:bidi="en-US"/>
      </w:rPr>
    </w:lvl>
    <w:lvl w:ilvl="6" w:tplc="53DED1CA">
      <w:numFmt w:val="bullet"/>
      <w:lvlText w:val="•"/>
      <w:lvlJc w:val="left"/>
      <w:pPr>
        <w:ind w:left="10358" w:hanging="220"/>
      </w:pPr>
      <w:rPr>
        <w:rFonts w:hint="default"/>
        <w:lang w:val="en-US" w:eastAsia="en-US" w:bidi="en-US"/>
      </w:rPr>
    </w:lvl>
    <w:lvl w:ilvl="7" w:tplc="B53C5DB2">
      <w:numFmt w:val="bullet"/>
      <w:lvlText w:val="•"/>
      <w:lvlJc w:val="left"/>
      <w:pPr>
        <w:ind w:left="10674" w:hanging="220"/>
      </w:pPr>
      <w:rPr>
        <w:rFonts w:hint="default"/>
        <w:lang w:val="en-US" w:eastAsia="en-US" w:bidi="en-US"/>
      </w:rPr>
    </w:lvl>
    <w:lvl w:ilvl="8" w:tplc="EB3CE420">
      <w:numFmt w:val="bullet"/>
      <w:lvlText w:val="•"/>
      <w:lvlJc w:val="left"/>
      <w:pPr>
        <w:ind w:left="10990" w:hanging="220"/>
      </w:pPr>
      <w:rPr>
        <w:rFonts w:hint="default"/>
        <w:lang w:val="en-US" w:eastAsia="en-US" w:bidi="en-US"/>
      </w:rPr>
    </w:lvl>
  </w:abstractNum>
  <w:abstractNum w:abstractNumId="19" w15:restartNumberingAfterBreak="0">
    <w:nsid w:val="43141AAA"/>
    <w:multiLevelType w:val="hybridMultilevel"/>
    <w:tmpl w:val="4560C2C2"/>
    <w:lvl w:ilvl="0" w:tplc="960A7754">
      <w:start w:val="1"/>
      <w:numFmt w:val="bullet"/>
      <w:lvlText w:val="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31849B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CE04FC"/>
    <w:multiLevelType w:val="hybridMultilevel"/>
    <w:tmpl w:val="AF98E16A"/>
    <w:lvl w:ilvl="0" w:tplc="FD72A190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C24A29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47CA5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080F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20C7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D4F40D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DE34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90A5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D8F494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536DE"/>
    <w:multiLevelType w:val="hybridMultilevel"/>
    <w:tmpl w:val="47BA2FEC"/>
    <w:lvl w:ilvl="0" w:tplc="960A7754">
      <w:start w:val="1"/>
      <w:numFmt w:val="bullet"/>
      <w:lvlText w:val="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31849B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5074B"/>
    <w:multiLevelType w:val="hybridMultilevel"/>
    <w:tmpl w:val="1D8C0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1D6E79"/>
    <w:multiLevelType w:val="hybridMultilevel"/>
    <w:tmpl w:val="DFE042C2"/>
    <w:lvl w:ilvl="0" w:tplc="12EC50B2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CB829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AF7E2C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E4B2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2259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5D82B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5E02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E62B1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50A8A0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056204"/>
    <w:multiLevelType w:val="hybridMultilevel"/>
    <w:tmpl w:val="6376049C"/>
    <w:lvl w:ilvl="0" w:tplc="7840AE52">
      <w:start w:val="1"/>
      <w:numFmt w:val="bullet"/>
      <w:lvlText w:val="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i w:val="0"/>
        <w:color w:val="FF870F"/>
        <w:sz w:val="20"/>
        <w:szCs w:val="20"/>
      </w:rPr>
    </w:lvl>
    <w:lvl w:ilvl="1" w:tplc="FB266DD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4A1214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A8B8E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8F081B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897852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AA1C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3EBD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CE1228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47725D"/>
    <w:multiLevelType w:val="hybridMultilevel"/>
    <w:tmpl w:val="E6EEE31C"/>
    <w:lvl w:ilvl="0" w:tplc="FFFFFFFF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E4FB7"/>
    <w:multiLevelType w:val="hybridMultilevel"/>
    <w:tmpl w:val="DC541C3C"/>
    <w:lvl w:ilvl="0" w:tplc="AFBC740A">
      <w:numFmt w:val="bullet"/>
      <w:lvlText w:val="o"/>
      <w:lvlJc w:val="left"/>
      <w:pPr>
        <w:ind w:left="765" w:hanging="360"/>
      </w:pPr>
      <w:rPr>
        <w:rFonts w:ascii="Courier New" w:eastAsia="Courier New" w:hAnsi="Courier New" w:cs="Courier New" w:hint="default"/>
        <w:spacing w:val="-2"/>
        <w:w w:val="100"/>
        <w:sz w:val="18"/>
        <w:szCs w:val="18"/>
        <w:lang w:val="en-US" w:eastAsia="en-US" w:bidi="en-US"/>
      </w:rPr>
    </w:lvl>
    <w:lvl w:ilvl="1" w:tplc="3ED4D3EE">
      <w:numFmt w:val="bullet"/>
      <w:lvlText w:val="o"/>
      <w:lvlJc w:val="left"/>
      <w:pPr>
        <w:ind w:left="1220" w:hanging="360"/>
      </w:pPr>
      <w:rPr>
        <w:rFonts w:ascii="Courier New" w:eastAsia="Courier New" w:hAnsi="Courier New" w:cs="Courier New" w:hint="default"/>
        <w:spacing w:val="-2"/>
        <w:w w:val="100"/>
        <w:sz w:val="18"/>
        <w:szCs w:val="18"/>
        <w:lang w:val="en-US" w:eastAsia="en-US" w:bidi="en-US"/>
      </w:rPr>
    </w:lvl>
    <w:lvl w:ilvl="2" w:tplc="03E23602">
      <w:numFmt w:val="bullet"/>
      <w:lvlText w:val="•"/>
      <w:lvlJc w:val="left"/>
      <w:pPr>
        <w:ind w:left="1220" w:hanging="360"/>
      </w:pPr>
      <w:rPr>
        <w:rFonts w:hint="default"/>
        <w:lang w:val="en-US" w:eastAsia="en-US" w:bidi="en-US"/>
      </w:rPr>
    </w:lvl>
    <w:lvl w:ilvl="3" w:tplc="4F5623CE">
      <w:numFmt w:val="bullet"/>
      <w:lvlText w:val="•"/>
      <w:lvlJc w:val="left"/>
      <w:pPr>
        <w:ind w:left="2170" w:hanging="360"/>
      </w:pPr>
      <w:rPr>
        <w:rFonts w:hint="default"/>
        <w:lang w:val="en-US" w:eastAsia="en-US" w:bidi="en-US"/>
      </w:rPr>
    </w:lvl>
    <w:lvl w:ilvl="4" w:tplc="FCA83BCA">
      <w:numFmt w:val="bullet"/>
      <w:lvlText w:val="•"/>
      <w:lvlJc w:val="left"/>
      <w:pPr>
        <w:ind w:left="3121" w:hanging="360"/>
      </w:pPr>
      <w:rPr>
        <w:rFonts w:hint="default"/>
        <w:lang w:val="en-US" w:eastAsia="en-US" w:bidi="en-US"/>
      </w:rPr>
    </w:lvl>
    <w:lvl w:ilvl="5" w:tplc="470C0BF8">
      <w:numFmt w:val="bullet"/>
      <w:lvlText w:val="•"/>
      <w:lvlJc w:val="left"/>
      <w:pPr>
        <w:ind w:left="4071" w:hanging="360"/>
      </w:pPr>
      <w:rPr>
        <w:rFonts w:hint="default"/>
        <w:lang w:val="en-US" w:eastAsia="en-US" w:bidi="en-US"/>
      </w:rPr>
    </w:lvl>
    <w:lvl w:ilvl="6" w:tplc="A17CAC7E">
      <w:numFmt w:val="bullet"/>
      <w:lvlText w:val="•"/>
      <w:lvlJc w:val="left"/>
      <w:pPr>
        <w:ind w:left="5022" w:hanging="360"/>
      </w:pPr>
      <w:rPr>
        <w:rFonts w:hint="default"/>
        <w:lang w:val="en-US" w:eastAsia="en-US" w:bidi="en-US"/>
      </w:rPr>
    </w:lvl>
    <w:lvl w:ilvl="7" w:tplc="F678F630">
      <w:numFmt w:val="bullet"/>
      <w:lvlText w:val="•"/>
      <w:lvlJc w:val="left"/>
      <w:pPr>
        <w:ind w:left="5973" w:hanging="360"/>
      </w:pPr>
      <w:rPr>
        <w:rFonts w:hint="default"/>
        <w:lang w:val="en-US" w:eastAsia="en-US" w:bidi="en-US"/>
      </w:rPr>
    </w:lvl>
    <w:lvl w:ilvl="8" w:tplc="11F8D4FE">
      <w:numFmt w:val="bullet"/>
      <w:lvlText w:val="•"/>
      <w:lvlJc w:val="left"/>
      <w:pPr>
        <w:ind w:left="6923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662611CF"/>
    <w:multiLevelType w:val="hybridMultilevel"/>
    <w:tmpl w:val="4A04D6A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BF783F"/>
    <w:multiLevelType w:val="hybridMultilevel"/>
    <w:tmpl w:val="93E8B386"/>
    <w:lvl w:ilvl="0" w:tplc="A8622B12">
      <w:numFmt w:val="bullet"/>
      <w:lvlText w:val="•"/>
      <w:lvlJc w:val="left"/>
      <w:pPr>
        <w:ind w:left="901" w:hanging="220"/>
      </w:pPr>
      <w:rPr>
        <w:rFonts w:ascii="Arial" w:eastAsia="Arial" w:hAnsi="Arial" w:cs="Arial" w:hint="default"/>
        <w:color w:val="333333"/>
        <w:spacing w:val="-1"/>
        <w:w w:val="100"/>
        <w:sz w:val="24"/>
        <w:szCs w:val="24"/>
        <w:lang w:val="en-US" w:eastAsia="en-US" w:bidi="en-US"/>
      </w:rPr>
    </w:lvl>
    <w:lvl w:ilvl="1" w:tplc="AA1A3556">
      <w:numFmt w:val="bullet"/>
      <w:lvlText w:val="•"/>
      <w:lvlJc w:val="left"/>
      <w:pPr>
        <w:ind w:left="8780" w:hanging="220"/>
      </w:pPr>
      <w:rPr>
        <w:rFonts w:ascii="Arial" w:eastAsia="Arial" w:hAnsi="Arial" w:cs="Arial" w:hint="default"/>
        <w:color w:val="333333"/>
        <w:spacing w:val="-5"/>
        <w:w w:val="100"/>
        <w:sz w:val="24"/>
        <w:szCs w:val="24"/>
        <w:lang w:val="en-US" w:eastAsia="en-US" w:bidi="en-US"/>
      </w:rPr>
    </w:lvl>
    <w:lvl w:ilvl="2" w:tplc="9F3401B4">
      <w:numFmt w:val="bullet"/>
      <w:lvlText w:val="•"/>
      <w:lvlJc w:val="left"/>
      <w:pPr>
        <w:ind w:left="9106" w:hanging="220"/>
      </w:pPr>
      <w:rPr>
        <w:rFonts w:hint="default"/>
        <w:lang w:val="en-US" w:eastAsia="en-US" w:bidi="en-US"/>
      </w:rPr>
    </w:lvl>
    <w:lvl w:ilvl="3" w:tplc="C06A3CF0">
      <w:numFmt w:val="bullet"/>
      <w:lvlText w:val="•"/>
      <w:lvlJc w:val="left"/>
      <w:pPr>
        <w:ind w:left="9433" w:hanging="220"/>
      </w:pPr>
      <w:rPr>
        <w:rFonts w:hint="default"/>
        <w:lang w:val="en-US" w:eastAsia="en-US" w:bidi="en-US"/>
      </w:rPr>
    </w:lvl>
    <w:lvl w:ilvl="4" w:tplc="20E0A3B6">
      <w:numFmt w:val="bullet"/>
      <w:lvlText w:val="•"/>
      <w:lvlJc w:val="left"/>
      <w:pPr>
        <w:ind w:left="9760" w:hanging="220"/>
      </w:pPr>
      <w:rPr>
        <w:rFonts w:hint="default"/>
        <w:lang w:val="en-US" w:eastAsia="en-US" w:bidi="en-US"/>
      </w:rPr>
    </w:lvl>
    <w:lvl w:ilvl="5" w:tplc="1DD2441E">
      <w:numFmt w:val="bullet"/>
      <w:lvlText w:val="•"/>
      <w:lvlJc w:val="left"/>
      <w:pPr>
        <w:ind w:left="10087" w:hanging="220"/>
      </w:pPr>
      <w:rPr>
        <w:rFonts w:hint="default"/>
        <w:lang w:val="en-US" w:eastAsia="en-US" w:bidi="en-US"/>
      </w:rPr>
    </w:lvl>
    <w:lvl w:ilvl="6" w:tplc="989883A0">
      <w:numFmt w:val="bullet"/>
      <w:lvlText w:val="•"/>
      <w:lvlJc w:val="left"/>
      <w:pPr>
        <w:ind w:left="10414" w:hanging="220"/>
      </w:pPr>
      <w:rPr>
        <w:rFonts w:hint="default"/>
        <w:lang w:val="en-US" w:eastAsia="en-US" w:bidi="en-US"/>
      </w:rPr>
    </w:lvl>
    <w:lvl w:ilvl="7" w:tplc="2DDCAF86">
      <w:numFmt w:val="bullet"/>
      <w:lvlText w:val="•"/>
      <w:lvlJc w:val="left"/>
      <w:pPr>
        <w:ind w:left="10740" w:hanging="220"/>
      </w:pPr>
      <w:rPr>
        <w:rFonts w:hint="default"/>
        <w:lang w:val="en-US" w:eastAsia="en-US" w:bidi="en-US"/>
      </w:rPr>
    </w:lvl>
    <w:lvl w:ilvl="8" w:tplc="419C54F2">
      <w:numFmt w:val="bullet"/>
      <w:lvlText w:val="•"/>
      <w:lvlJc w:val="left"/>
      <w:pPr>
        <w:ind w:left="11067" w:hanging="220"/>
      </w:pPr>
      <w:rPr>
        <w:rFonts w:hint="default"/>
        <w:lang w:val="en-US" w:eastAsia="en-US" w:bidi="en-US"/>
      </w:rPr>
    </w:lvl>
  </w:abstractNum>
  <w:abstractNum w:abstractNumId="29" w15:restartNumberingAfterBreak="0">
    <w:nsid w:val="683F07FF"/>
    <w:multiLevelType w:val="hybridMultilevel"/>
    <w:tmpl w:val="FCD88A7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DA26CE"/>
    <w:multiLevelType w:val="multilevel"/>
    <w:tmpl w:val="C750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FF7750"/>
    <w:multiLevelType w:val="hybridMultilevel"/>
    <w:tmpl w:val="64F6B430"/>
    <w:lvl w:ilvl="0" w:tplc="1054B2F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B1E0D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925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8059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AA7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B692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81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96A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B445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4B1865"/>
    <w:multiLevelType w:val="multilevel"/>
    <w:tmpl w:val="449EBCDC"/>
    <w:lvl w:ilvl="0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  <w:b w:val="0"/>
        <w:i w:val="0"/>
        <w:color w:val="333333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ahoma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660190403">
    <w:abstractNumId w:val="31"/>
  </w:num>
  <w:num w:numId="2" w16cid:durableId="1400591211">
    <w:abstractNumId w:val="24"/>
  </w:num>
  <w:num w:numId="3" w16cid:durableId="836574169">
    <w:abstractNumId w:val="23"/>
  </w:num>
  <w:num w:numId="4" w16cid:durableId="778378187">
    <w:abstractNumId w:val="20"/>
  </w:num>
  <w:num w:numId="5" w16cid:durableId="21562332">
    <w:abstractNumId w:val="1"/>
  </w:num>
  <w:num w:numId="6" w16cid:durableId="16273532">
    <w:abstractNumId w:val="6"/>
  </w:num>
  <w:num w:numId="7" w16cid:durableId="356002064">
    <w:abstractNumId w:val="11"/>
  </w:num>
  <w:num w:numId="8" w16cid:durableId="416051937">
    <w:abstractNumId w:val="25"/>
  </w:num>
  <w:num w:numId="9" w16cid:durableId="1296526029">
    <w:abstractNumId w:val="30"/>
  </w:num>
  <w:num w:numId="10" w16cid:durableId="90711941">
    <w:abstractNumId w:val="4"/>
  </w:num>
  <w:num w:numId="11" w16cid:durableId="1818716134">
    <w:abstractNumId w:val="7"/>
  </w:num>
  <w:num w:numId="12" w16cid:durableId="244923828">
    <w:abstractNumId w:val="5"/>
  </w:num>
  <w:num w:numId="13" w16cid:durableId="2015525568">
    <w:abstractNumId w:val="15"/>
  </w:num>
  <w:num w:numId="14" w16cid:durableId="1364481455">
    <w:abstractNumId w:val="32"/>
  </w:num>
  <w:num w:numId="15" w16cid:durableId="1000035947">
    <w:abstractNumId w:val="3"/>
  </w:num>
  <w:num w:numId="16" w16cid:durableId="1574849946">
    <w:abstractNumId w:val="10"/>
  </w:num>
  <w:num w:numId="17" w16cid:durableId="509031162">
    <w:abstractNumId w:val="14"/>
  </w:num>
  <w:num w:numId="18" w16cid:durableId="2107337671">
    <w:abstractNumId w:val="21"/>
  </w:num>
  <w:num w:numId="19" w16cid:durableId="1030453665">
    <w:abstractNumId w:val="19"/>
  </w:num>
  <w:num w:numId="20" w16cid:durableId="1300570299">
    <w:abstractNumId w:val="0"/>
  </w:num>
  <w:num w:numId="21" w16cid:durableId="2085912564">
    <w:abstractNumId w:val="17"/>
  </w:num>
  <w:num w:numId="22" w16cid:durableId="1623926566">
    <w:abstractNumId w:val="9"/>
  </w:num>
  <w:num w:numId="23" w16cid:durableId="1978681890">
    <w:abstractNumId w:val="26"/>
  </w:num>
  <w:num w:numId="24" w16cid:durableId="159081689">
    <w:abstractNumId w:val="28"/>
  </w:num>
  <w:num w:numId="25" w16cid:durableId="1587687667">
    <w:abstractNumId w:val="18"/>
  </w:num>
  <w:num w:numId="26" w16cid:durableId="680857089">
    <w:abstractNumId w:val="27"/>
  </w:num>
  <w:num w:numId="27" w16cid:durableId="1008557761">
    <w:abstractNumId w:val="12"/>
  </w:num>
  <w:num w:numId="28" w16cid:durableId="285619846">
    <w:abstractNumId w:val="13"/>
  </w:num>
  <w:num w:numId="29" w16cid:durableId="1476489823">
    <w:abstractNumId w:val="29"/>
  </w:num>
  <w:num w:numId="30" w16cid:durableId="1562329520">
    <w:abstractNumId w:val="2"/>
  </w:num>
  <w:num w:numId="31" w16cid:durableId="2098552573">
    <w:abstractNumId w:val="16"/>
  </w:num>
  <w:num w:numId="32" w16cid:durableId="1957130005">
    <w:abstractNumId w:val="8"/>
  </w:num>
  <w:num w:numId="33" w16cid:durableId="134312098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QzsjS2NLQ0NTVS0lEKTi0uzszPAykwMqoFAP5nUuAtAAAA"/>
  </w:docVars>
  <w:rsids>
    <w:rsidRoot w:val="00527CB2"/>
    <w:rsid w:val="0000465C"/>
    <w:rsid w:val="000046C5"/>
    <w:rsid w:val="00005D5E"/>
    <w:rsid w:val="00007B28"/>
    <w:rsid w:val="00007FB6"/>
    <w:rsid w:val="00011E53"/>
    <w:rsid w:val="000125D9"/>
    <w:rsid w:val="00013B98"/>
    <w:rsid w:val="000149E4"/>
    <w:rsid w:val="00015F90"/>
    <w:rsid w:val="000176C1"/>
    <w:rsid w:val="0002426D"/>
    <w:rsid w:val="000304E3"/>
    <w:rsid w:val="000317D1"/>
    <w:rsid w:val="0003355E"/>
    <w:rsid w:val="0003647B"/>
    <w:rsid w:val="00036D57"/>
    <w:rsid w:val="00036D81"/>
    <w:rsid w:val="000420A0"/>
    <w:rsid w:val="00043D32"/>
    <w:rsid w:val="000446A5"/>
    <w:rsid w:val="00046594"/>
    <w:rsid w:val="000470A3"/>
    <w:rsid w:val="000531D1"/>
    <w:rsid w:val="0005434E"/>
    <w:rsid w:val="00054956"/>
    <w:rsid w:val="0005520B"/>
    <w:rsid w:val="00057702"/>
    <w:rsid w:val="00057DBD"/>
    <w:rsid w:val="00062D2E"/>
    <w:rsid w:val="00064260"/>
    <w:rsid w:val="0006467E"/>
    <w:rsid w:val="0006514D"/>
    <w:rsid w:val="00072E6E"/>
    <w:rsid w:val="0007730A"/>
    <w:rsid w:val="00094AB3"/>
    <w:rsid w:val="000A1AC2"/>
    <w:rsid w:val="000A354D"/>
    <w:rsid w:val="000A3CAC"/>
    <w:rsid w:val="000A4BCB"/>
    <w:rsid w:val="000B2761"/>
    <w:rsid w:val="000B2DBF"/>
    <w:rsid w:val="000B3F6F"/>
    <w:rsid w:val="000B5808"/>
    <w:rsid w:val="000B69B6"/>
    <w:rsid w:val="000B69C8"/>
    <w:rsid w:val="000B78EC"/>
    <w:rsid w:val="000C00C4"/>
    <w:rsid w:val="000C493F"/>
    <w:rsid w:val="000D3F56"/>
    <w:rsid w:val="000D48F8"/>
    <w:rsid w:val="000D73DA"/>
    <w:rsid w:val="000E18EF"/>
    <w:rsid w:val="000E6C60"/>
    <w:rsid w:val="000F1063"/>
    <w:rsid w:val="000F1E0D"/>
    <w:rsid w:val="000F386E"/>
    <w:rsid w:val="00102613"/>
    <w:rsid w:val="00104E53"/>
    <w:rsid w:val="0010535B"/>
    <w:rsid w:val="0011036C"/>
    <w:rsid w:val="001145B2"/>
    <w:rsid w:val="00116B82"/>
    <w:rsid w:val="00120A2B"/>
    <w:rsid w:val="0012313C"/>
    <w:rsid w:val="0012366B"/>
    <w:rsid w:val="0012572B"/>
    <w:rsid w:val="001267FB"/>
    <w:rsid w:val="001277E7"/>
    <w:rsid w:val="00130FF1"/>
    <w:rsid w:val="001329DB"/>
    <w:rsid w:val="00132C8A"/>
    <w:rsid w:val="001349B7"/>
    <w:rsid w:val="00141126"/>
    <w:rsid w:val="001423D1"/>
    <w:rsid w:val="001441E9"/>
    <w:rsid w:val="001447DC"/>
    <w:rsid w:val="00144FE0"/>
    <w:rsid w:val="001459A2"/>
    <w:rsid w:val="0015084C"/>
    <w:rsid w:val="00154719"/>
    <w:rsid w:val="00156BA1"/>
    <w:rsid w:val="00157BCF"/>
    <w:rsid w:val="0016217E"/>
    <w:rsid w:val="00162E37"/>
    <w:rsid w:val="00163CB1"/>
    <w:rsid w:val="00164A19"/>
    <w:rsid w:val="00170DB5"/>
    <w:rsid w:val="001727A8"/>
    <w:rsid w:val="0017382D"/>
    <w:rsid w:val="00174848"/>
    <w:rsid w:val="00181956"/>
    <w:rsid w:val="0018641F"/>
    <w:rsid w:val="00187392"/>
    <w:rsid w:val="00197FF4"/>
    <w:rsid w:val="001A3A71"/>
    <w:rsid w:val="001A704F"/>
    <w:rsid w:val="001B23FC"/>
    <w:rsid w:val="001B2D1B"/>
    <w:rsid w:val="001B354B"/>
    <w:rsid w:val="001B6B28"/>
    <w:rsid w:val="001C24A0"/>
    <w:rsid w:val="001C6417"/>
    <w:rsid w:val="001D257E"/>
    <w:rsid w:val="001D3439"/>
    <w:rsid w:val="001D4182"/>
    <w:rsid w:val="001D651B"/>
    <w:rsid w:val="001D6A0B"/>
    <w:rsid w:val="001D76B7"/>
    <w:rsid w:val="001E0ECE"/>
    <w:rsid w:val="001E229E"/>
    <w:rsid w:val="001E2D05"/>
    <w:rsid w:val="001E6893"/>
    <w:rsid w:val="001F0C4F"/>
    <w:rsid w:val="001F39FC"/>
    <w:rsid w:val="001F68E7"/>
    <w:rsid w:val="00203135"/>
    <w:rsid w:val="00207075"/>
    <w:rsid w:val="00211016"/>
    <w:rsid w:val="00215192"/>
    <w:rsid w:val="002176D5"/>
    <w:rsid w:val="0022236B"/>
    <w:rsid w:val="00224E54"/>
    <w:rsid w:val="0022576C"/>
    <w:rsid w:val="0023353C"/>
    <w:rsid w:val="002352CD"/>
    <w:rsid w:val="00237535"/>
    <w:rsid w:val="0024404F"/>
    <w:rsid w:val="00245EBE"/>
    <w:rsid w:val="00251EE7"/>
    <w:rsid w:val="002521AF"/>
    <w:rsid w:val="002522E7"/>
    <w:rsid w:val="002531B6"/>
    <w:rsid w:val="002602FA"/>
    <w:rsid w:val="00264611"/>
    <w:rsid w:val="00264743"/>
    <w:rsid w:val="00271032"/>
    <w:rsid w:val="00271BD7"/>
    <w:rsid w:val="002720C1"/>
    <w:rsid w:val="00273417"/>
    <w:rsid w:val="00274244"/>
    <w:rsid w:val="0028092E"/>
    <w:rsid w:val="00292AD3"/>
    <w:rsid w:val="0029479A"/>
    <w:rsid w:val="00296097"/>
    <w:rsid w:val="002A0624"/>
    <w:rsid w:val="002B1873"/>
    <w:rsid w:val="002B437A"/>
    <w:rsid w:val="002B71CD"/>
    <w:rsid w:val="002C00EF"/>
    <w:rsid w:val="002C33C1"/>
    <w:rsid w:val="002C55BE"/>
    <w:rsid w:val="002C7125"/>
    <w:rsid w:val="002D458A"/>
    <w:rsid w:val="002D5E4C"/>
    <w:rsid w:val="002D79CC"/>
    <w:rsid w:val="002D7D93"/>
    <w:rsid w:val="002E3A85"/>
    <w:rsid w:val="002E4A02"/>
    <w:rsid w:val="002E4FB3"/>
    <w:rsid w:val="002F4E6E"/>
    <w:rsid w:val="002F5BD8"/>
    <w:rsid w:val="002F7000"/>
    <w:rsid w:val="002F7F9B"/>
    <w:rsid w:val="003012F0"/>
    <w:rsid w:val="003027F2"/>
    <w:rsid w:val="003032E7"/>
    <w:rsid w:val="00304839"/>
    <w:rsid w:val="003069E6"/>
    <w:rsid w:val="00306F66"/>
    <w:rsid w:val="003078C5"/>
    <w:rsid w:val="00307D5B"/>
    <w:rsid w:val="003110EC"/>
    <w:rsid w:val="00312255"/>
    <w:rsid w:val="0031460E"/>
    <w:rsid w:val="003152B8"/>
    <w:rsid w:val="00317DC0"/>
    <w:rsid w:val="00320E26"/>
    <w:rsid w:val="003225DD"/>
    <w:rsid w:val="003278F3"/>
    <w:rsid w:val="00337C7D"/>
    <w:rsid w:val="00341670"/>
    <w:rsid w:val="003418A4"/>
    <w:rsid w:val="003429D6"/>
    <w:rsid w:val="00345F2B"/>
    <w:rsid w:val="0034654E"/>
    <w:rsid w:val="00346E19"/>
    <w:rsid w:val="00347D47"/>
    <w:rsid w:val="00351594"/>
    <w:rsid w:val="00353DB1"/>
    <w:rsid w:val="003546C0"/>
    <w:rsid w:val="0035649A"/>
    <w:rsid w:val="00357176"/>
    <w:rsid w:val="00361637"/>
    <w:rsid w:val="00366B7F"/>
    <w:rsid w:val="00371CA0"/>
    <w:rsid w:val="00372601"/>
    <w:rsid w:val="00373D78"/>
    <w:rsid w:val="00375709"/>
    <w:rsid w:val="00376EC3"/>
    <w:rsid w:val="00381A6C"/>
    <w:rsid w:val="0038465D"/>
    <w:rsid w:val="0038479E"/>
    <w:rsid w:val="00387A71"/>
    <w:rsid w:val="00393649"/>
    <w:rsid w:val="003A2E5D"/>
    <w:rsid w:val="003A4032"/>
    <w:rsid w:val="003A5896"/>
    <w:rsid w:val="003A649C"/>
    <w:rsid w:val="003B2738"/>
    <w:rsid w:val="003B27E2"/>
    <w:rsid w:val="003B50DF"/>
    <w:rsid w:val="003B78A2"/>
    <w:rsid w:val="003C559B"/>
    <w:rsid w:val="003D0526"/>
    <w:rsid w:val="003D20EB"/>
    <w:rsid w:val="003D418E"/>
    <w:rsid w:val="003D43D7"/>
    <w:rsid w:val="003D644D"/>
    <w:rsid w:val="003E162F"/>
    <w:rsid w:val="003E6907"/>
    <w:rsid w:val="003F0867"/>
    <w:rsid w:val="003F158D"/>
    <w:rsid w:val="003F21BB"/>
    <w:rsid w:val="003F550B"/>
    <w:rsid w:val="003F579E"/>
    <w:rsid w:val="003F7BE9"/>
    <w:rsid w:val="00400678"/>
    <w:rsid w:val="00401D7B"/>
    <w:rsid w:val="004024D7"/>
    <w:rsid w:val="00415384"/>
    <w:rsid w:val="004174EF"/>
    <w:rsid w:val="00417CDF"/>
    <w:rsid w:val="0042095E"/>
    <w:rsid w:val="004225CF"/>
    <w:rsid w:val="00422CDA"/>
    <w:rsid w:val="00430993"/>
    <w:rsid w:val="00432783"/>
    <w:rsid w:val="00437F27"/>
    <w:rsid w:val="004435BE"/>
    <w:rsid w:val="00445B74"/>
    <w:rsid w:val="00446535"/>
    <w:rsid w:val="00446AD3"/>
    <w:rsid w:val="004478F4"/>
    <w:rsid w:val="00447AD0"/>
    <w:rsid w:val="0045048B"/>
    <w:rsid w:val="00453FFE"/>
    <w:rsid w:val="004570E6"/>
    <w:rsid w:val="00457379"/>
    <w:rsid w:val="00461099"/>
    <w:rsid w:val="0046542B"/>
    <w:rsid w:val="00470211"/>
    <w:rsid w:val="00474263"/>
    <w:rsid w:val="00475FEE"/>
    <w:rsid w:val="00477738"/>
    <w:rsid w:val="004825FB"/>
    <w:rsid w:val="004901A9"/>
    <w:rsid w:val="00492126"/>
    <w:rsid w:val="004979BC"/>
    <w:rsid w:val="004A07D1"/>
    <w:rsid w:val="004A3F49"/>
    <w:rsid w:val="004A7B4D"/>
    <w:rsid w:val="004B3383"/>
    <w:rsid w:val="004B5E83"/>
    <w:rsid w:val="004B6385"/>
    <w:rsid w:val="004C1CA6"/>
    <w:rsid w:val="004C3802"/>
    <w:rsid w:val="004C7BBA"/>
    <w:rsid w:val="004D1F3B"/>
    <w:rsid w:val="004D1F5E"/>
    <w:rsid w:val="004D5E3A"/>
    <w:rsid w:val="004D62C3"/>
    <w:rsid w:val="004E0240"/>
    <w:rsid w:val="004E583F"/>
    <w:rsid w:val="004E7018"/>
    <w:rsid w:val="004E7065"/>
    <w:rsid w:val="004E7141"/>
    <w:rsid w:val="004F0AA8"/>
    <w:rsid w:val="004F2C6A"/>
    <w:rsid w:val="004F499F"/>
    <w:rsid w:val="004F508F"/>
    <w:rsid w:val="004F6305"/>
    <w:rsid w:val="004F6BB6"/>
    <w:rsid w:val="00500316"/>
    <w:rsid w:val="00504EF9"/>
    <w:rsid w:val="00506715"/>
    <w:rsid w:val="00506980"/>
    <w:rsid w:val="00507DB6"/>
    <w:rsid w:val="00523061"/>
    <w:rsid w:val="0052466E"/>
    <w:rsid w:val="005253A2"/>
    <w:rsid w:val="005258BE"/>
    <w:rsid w:val="00527CB2"/>
    <w:rsid w:val="0053041B"/>
    <w:rsid w:val="00530FD4"/>
    <w:rsid w:val="00531E99"/>
    <w:rsid w:val="00535520"/>
    <w:rsid w:val="00537BC8"/>
    <w:rsid w:val="00540333"/>
    <w:rsid w:val="00540DE1"/>
    <w:rsid w:val="00547792"/>
    <w:rsid w:val="00551C41"/>
    <w:rsid w:val="00553E1F"/>
    <w:rsid w:val="005569DE"/>
    <w:rsid w:val="00561E46"/>
    <w:rsid w:val="00562F65"/>
    <w:rsid w:val="005673F3"/>
    <w:rsid w:val="00570933"/>
    <w:rsid w:val="00570992"/>
    <w:rsid w:val="00571B93"/>
    <w:rsid w:val="00574CD2"/>
    <w:rsid w:val="005778B8"/>
    <w:rsid w:val="00585A20"/>
    <w:rsid w:val="005907E8"/>
    <w:rsid w:val="00592ED3"/>
    <w:rsid w:val="00593710"/>
    <w:rsid w:val="005968FD"/>
    <w:rsid w:val="005A35F9"/>
    <w:rsid w:val="005B0E1E"/>
    <w:rsid w:val="005B501B"/>
    <w:rsid w:val="005C1C83"/>
    <w:rsid w:val="005C20BE"/>
    <w:rsid w:val="005C2467"/>
    <w:rsid w:val="005C2A4D"/>
    <w:rsid w:val="005C530A"/>
    <w:rsid w:val="005C6909"/>
    <w:rsid w:val="005C7238"/>
    <w:rsid w:val="005D0421"/>
    <w:rsid w:val="005D639E"/>
    <w:rsid w:val="005D6602"/>
    <w:rsid w:val="005E121F"/>
    <w:rsid w:val="005E4FCD"/>
    <w:rsid w:val="005F0D52"/>
    <w:rsid w:val="005F1BCF"/>
    <w:rsid w:val="005F2BDF"/>
    <w:rsid w:val="005F3554"/>
    <w:rsid w:val="005F5916"/>
    <w:rsid w:val="00602CA5"/>
    <w:rsid w:val="00606B54"/>
    <w:rsid w:val="00607512"/>
    <w:rsid w:val="00612B39"/>
    <w:rsid w:val="0062275E"/>
    <w:rsid w:val="0062322E"/>
    <w:rsid w:val="00626C6C"/>
    <w:rsid w:val="006326E8"/>
    <w:rsid w:val="006414A7"/>
    <w:rsid w:val="00642CCF"/>
    <w:rsid w:val="0064363B"/>
    <w:rsid w:val="0064436C"/>
    <w:rsid w:val="00650B79"/>
    <w:rsid w:val="0065106C"/>
    <w:rsid w:val="006513F0"/>
    <w:rsid w:val="00653BF5"/>
    <w:rsid w:val="00657524"/>
    <w:rsid w:val="00662F33"/>
    <w:rsid w:val="006633AC"/>
    <w:rsid w:val="00673358"/>
    <w:rsid w:val="0067583D"/>
    <w:rsid w:val="00680A84"/>
    <w:rsid w:val="0068543F"/>
    <w:rsid w:val="00685873"/>
    <w:rsid w:val="006862CF"/>
    <w:rsid w:val="006926D9"/>
    <w:rsid w:val="00694ECB"/>
    <w:rsid w:val="006950A1"/>
    <w:rsid w:val="006A5349"/>
    <w:rsid w:val="006A7CB6"/>
    <w:rsid w:val="006B067F"/>
    <w:rsid w:val="006B5202"/>
    <w:rsid w:val="006B5E69"/>
    <w:rsid w:val="006B6075"/>
    <w:rsid w:val="006B7249"/>
    <w:rsid w:val="006C058D"/>
    <w:rsid w:val="006C1702"/>
    <w:rsid w:val="006C2612"/>
    <w:rsid w:val="006C4218"/>
    <w:rsid w:val="006D162D"/>
    <w:rsid w:val="006D23AF"/>
    <w:rsid w:val="006D2E13"/>
    <w:rsid w:val="006D3D4C"/>
    <w:rsid w:val="006D4045"/>
    <w:rsid w:val="006D74ED"/>
    <w:rsid w:val="006E3561"/>
    <w:rsid w:val="006E50E1"/>
    <w:rsid w:val="006F0E65"/>
    <w:rsid w:val="006F3343"/>
    <w:rsid w:val="006F40F8"/>
    <w:rsid w:val="006F4D2F"/>
    <w:rsid w:val="006F7C87"/>
    <w:rsid w:val="0070400F"/>
    <w:rsid w:val="00705821"/>
    <w:rsid w:val="00711CA8"/>
    <w:rsid w:val="007150E3"/>
    <w:rsid w:val="00716B29"/>
    <w:rsid w:val="00716BAE"/>
    <w:rsid w:val="00730EE2"/>
    <w:rsid w:val="00734ABF"/>
    <w:rsid w:val="0074039E"/>
    <w:rsid w:val="00741B53"/>
    <w:rsid w:val="0075049F"/>
    <w:rsid w:val="00753E8F"/>
    <w:rsid w:val="00757DBF"/>
    <w:rsid w:val="00761B21"/>
    <w:rsid w:val="0076287E"/>
    <w:rsid w:val="00764A58"/>
    <w:rsid w:val="00770FB6"/>
    <w:rsid w:val="00772183"/>
    <w:rsid w:val="00773593"/>
    <w:rsid w:val="00776F62"/>
    <w:rsid w:val="00780359"/>
    <w:rsid w:val="00781287"/>
    <w:rsid w:val="007816F6"/>
    <w:rsid w:val="007850E5"/>
    <w:rsid w:val="0079529E"/>
    <w:rsid w:val="00796C0B"/>
    <w:rsid w:val="00797104"/>
    <w:rsid w:val="00797804"/>
    <w:rsid w:val="007A1EEC"/>
    <w:rsid w:val="007A2967"/>
    <w:rsid w:val="007A4336"/>
    <w:rsid w:val="007B1D1D"/>
    <w:rsid w:val="007B5E30"/>
    <w:rsid w:val="007C0C69"/>
    <w:rsid w:val="007C0F79"/>
    <w:rsid w:val="007C35FF"/>
    <w:rsid w:val="007C44C0"/>
    <w:rsid w:val="007C4C44"/>
    <w:rsid w:val="007C4D54"/>
    <w:rsid w:val="007D38C9"/>
    <w:rsid w:val="007D4F93"/>
    <w:rsid w:val="007D5D5B"/>
    <w:rsid w:val="007D5FAB"/>
    <w:rsid w:val="007D703D"/>
    <w:rsid w:val="007D7145"/>
    <w:rsid w:val="007E200B"/>
    <w:rsid w:val="007E420E"/>
    <w:rsid w:val="007E603A"/>
    <w:rsid w:val="007E7DB5"/>
    <w:rsid w:val="007F2666"/>
    <w:rsid w:val="007F412D"/>
    <w:rsid w:val="007F4D52"/>
    <w:rsid w:val="007F7C17"/>
    <w:rsid w:val="0080089B"/>
    <w:rsid w:val="0080118A"/>
    <w:rsid w:val="008011F2"/>
    <w:rsid w:val="008037B8"/>
    <w:rsid w:val="00807D83"/>
    <w:rsid w:val="008141B4"/>
    <w:rsid w:val="0081507B"/>
    <w:rsid w:val="00817A22"/>
    <w:rsid w:val="008230C6"/>
    <w:rsid w:val="008249C2"/>
    <w:rsid w:val="00827ECB"/>
    <w:rsid w:val="00827F62"/>
    <w:rsid w:val="00827FA2"/>
    <w:rsid w:val="008333EB"/>
    <w:rsid w:val="00833E0D"/>
    <w:rsid w:val="008346AA"/>
    <w:rsid w:val="00835903"/>
    <w:rsid w:val="008376B5"/>
    <w:rsid w:val="00840958"/>
    <w:rsid w:val="00840D94"/>
    <w:rsid w:val="008439EC"/>
    <w:rsid w:val="0084697E"/>
    <w:rsid w:val="00851D8A"/>
    <w:rsid w:val="00851F95"/>
    <w:rsid w:val="00853495"/>
    <w:rsid w:val="00853B5A"/>
    <w:rsid w:val="00855B30"/>
    <w:rsid w:val="00857A30"/>
    <w:rsid w:val="008604DB"/>
    <w:rsid w:val="00863D9E"/>
    <w:rsid w:val="00865B01"/>
    <w:rsid w:val="00870FEF"/>
    <w:rsid w:val="00873A83"/>
    <w:rsid w:val="00876DCC"/>
    <w:rsid w:val="008817AD"/>
    <w:rsid w:val="0088353D"/>
    <w:rsid w:val="008844EE"/>
    <w:rsid w:val="00893239"/>
    <w:rsid w:val="00895169"/>
    <w:rsid w:val="00896AE3"/>
    <w:rsid w:val="00897EE4"/>
    <w:rsid w:val="008A11E6"/>
    <w:rsid w:val="008A6D8E"/>
    <w:rsid w:val="008B2BEC"/>
    <w:rsid w:val="008B3EE0"/>
    <w:rsid w:val="008B44EA"/>
    <w:rsid w:val="008B68EA"/>
    <w:rsid w:val="008D2771"/>
    <w:rsid w:val="008D36CE"/>
    <w:rsid w:val="008D58EB"/>
    <w:rsid w:val="008D6CB2"/>
    <w:rsid w:val="008E3185"/>
    <w:rsid w:val="008F0440"/>
    <w:rsid w:val="008F1420"/>
    <w:rsid w:val="008F2B29"/>
    <w:rsid w:val="008F4DC1"/>
    <w:rsid w:val="0090126A"/>
    <w:rsid w:val="00903098"/>
    <w:rsid w:val="009121FE"/>
    <w:rsid w:val="009133CA"/>
    <w:rsid w:val="00913511"/>
    <w:rsid w:val="00913538"/>
    <w:rsid w:val="00913B08"/>
    <w:rsid w:val="00923ED8"/>
    <w:rsid w:val="00927C10"/>
    <w:rsid w:val="00932F86"/>
    <w:rsid w:val="009433CC"/>
    <w:rsid w:val="00944A7C"/>
    <w:rsid w:val="00945C50"/>
    <w:rsid w:val="00947330"/>
    <w:rsid w:val="00947E97"/>
    <w:rsid w:val="00953BF7"/>
    <w:rsid w:val="00956F71"/>
    <w:rsid w:val="00957BCF"/>
    <w:rsid w:val="00957C49"/>
    <w:rsid w:val="00960D2D"/>
    <w:rsid w:val="00964119"/>
    <w:rsid w:val="00966023"/>
    <w:rsid w:val="00970385"/>
    <w:rsid w:val="00971CA4"/>
    <w:rsid w:val="009727FD"/>
    <w:rsid w:val="009773B6"/>
    <w:rsid w:val="00977E73"/>
    <w:rsid w:val="00981D28"/>
    <w:rsid w:val="0098472F"/>
    <w:rsid w:val="00984891"/>
    <w:rsid w:val="00993545"/>
    <w:rsid w:val="00993D43"/>
    <w:rsid w:val="00994AED"/>
    <w:rsid w:val="009A0793"/>
    <w:rsid w:val="009A429B"/>
    <w:rsid w:val="009A661D"/>
    <w:rsid w:val="009B58FF"/>
    <w:rsid w:val="009B729D"/>
    <w:rsid w:val="009C0EDE"/>
    <w:rsid w:val="009D2CB8"/>
    <w:rsid w:val="009D3F2C"/>
    <w:rsid w:val="009D4BB4"/>
    <w:rsid w:val="009D550E"/>
    <w:rsid w:val="009D5AE1"/>
    <w:rsid w:val="009D6BC0"/>
    <w:rsid w:val="009D73FE"/>
    <w:rsid w:val="009D79A1"/>
    <w:rsid w:val="009D7BAA"/>
    <w:rsid w:val="009E1847"/>
    <w:rsid w:val="009E51B2"/>
    <w:rsid w:val="009F02AD"/>
    <w:rsid w:val="009F1111"/>
    <w:rsid w:val="009F6290"/>
    <w:rsid w:val="009F7FDD"/>
    <w:rsid w:val="00A03193"/>
    <w:rsid w:val="00A03870"/>
    <w:rsid w:val="00A04FCA"/>
    <w:rsid w:val="00A111FA"/>
    <w:rsid w:val="00A14157"/>
    <w:rsid w:val="00A142E4"/>
    <w:rsid w:val="00A27FA6"/>
    <w:rsid w:val="00A31666"/>
    <w:rsid w:val="00A34B35"/>
    <w:rsid w:val="00A34E4E"/>
    <w:rsid w:val="00A35815"/>
    <w:rsid w:val="00A4001E"/>
    <w:rsid w:val="00A42C92"/>
    <w:rsid w:val="00A44862"/>
    <w:rsid w:val="00A45229"/>
    <w:rsid w:val="00A46A34"/>
    <w:rsid w:val="00A50A1B"/>
    <w:rsid w:val="00A54B4F"/>
    <w:rsid w:val="00A60754"/>
    <w:rsid w:val="00A61EEA"/>
    <w:rsid w:val="00A66374"/>
    <w:rsid w:val="00A75F3D"/>
    <w:rsid w:val="00A84190"/>
    <w:rsid w:val="00A86E82"/>
    <w:rsid w:val="00A91076"/>
    <w:rsid w:val="00A93BE6"/>
    <w:rsid w:val="00A95442"/>
    <w:rsid w:val="00A95632"/>
    <w:rsid w:val="00AA14D4"/>
    <w:rsid w:val="00AA1A2D"/>
    <w:rsid w:val="00AA5AC6"/>
    <w:rsid w:val="00AA6210"/>
    <w:rsid w:val="00AB0F84"/>
    <w:rsid w:val="00AB18E4"/>
    <w:rsid w:val="00AB40AB"/>
    <w:rsid w:val="00AB7970"/>
    <w:rsid w:val="00AC1121"/>
    <w:rsid w:val="00AC1546"/>
    <w:rsid w:val="00AC27DA"/>
    <w:rsid w:val="00AC324D"/>
    <w:rsid w:val="00AD0383"/>
    <w:rsid w:val="00AD26AE"/>
    <w:rsid w:val="00AD3934"/>
    <w:rsid w:val="00AD4A93"/>
    <w:rsid w:val="00AD4CD9"/>
    <w:rsid w:val="00AE0106"/>
    <w:rsid w:val="00AE0AF0"/>
    <w:rsid w:val="00AE220F"/>
    <w:rsid w:val="00AE2498"/>
    <w:rsid w:val="00AE4AF3"/>
    <w:rsid w:val="00AE6146"/>
    <w:rsid w:val="00AE73FB"/>
    <w:rsid w:val="00AE7507"/>
    <w:rsid w:val="00AF26F0"/>
    <w:rsid w:val="00B05D28"/>
    <w:rsid w:val="00B06A89"/>
    <w:rsid w:val="00B079F1"/>
    <w:rsid w:val="00B07F97"/>
    <w:rsid w:val="00B110BF"/>
    <w:rsid w:val="00B11579"/>
    <w:rsid w:val="00B20D51"/>
    <w:rsid w:val="00B22025"/>
    <w:rsid w:val="00B26865"/>
    <w:rsid w:val="00B30F61"/>
    <w:rsid w:val="00B336DC"/>
    <w:rsid w:val="00B4553E"/>
    <w:rsid w:val="00B46122"/>
    <w:rsid w:val="00B50E0A"/>
    <w:rsid w:val="00B5559E"/>
    <w:rsid w:val="00B62C12"/>
    <w:rsid w:val="00B63295"/>
    <w:rsid w:val="00B653F7"/>
    <w:rsid w:val="00B729CA"/>
    <w:rsid w:val="00B73AD1"/>
    <w:rsid w:val="00B74FAB"/>
    <w:rsid w:val="00B810FF"/>
    <w:rsid w:val="00B8586E"/>
    <w:rsid w:val="00B87D9C"/>
    <w:rsid w:val="00BA1617"/>
    <w:rsid w:val="00BA1955"/>
    <w:rsid w:val="00BA6C1B"/>
    <w:rsid w:val="00BB152D"/>
    <w:rsid w:val="00BB1AA7"/>
    <w:rsid w:val="00BB1BC6"/>
    <w:rsid w:val="00BB2003"/>
    <w:rsid w:val="00BB64AC"/>
    <w:rsid w:val="00BC1241"/>
    <w:rsid w:val="00BC4621"/>
    <w:rsid w:val="00BC4975"/>
    <w:rsid w:val="00BC6F05"/>
    <w:rsid w:val="00BC7984"/>
    <w:rsid w:val="00BD1049"/>
    <w:rsid w:val="00BD1800"/>
    <w:rsid w:val="00BD45AB"/>
    <w:rsid w:val="00BD4E3C"/>
    <w:rsid w:val="00BD51C5"/>
    <w:rsid w:val="00BD6250"/>
    <w:rsid w:val="00BE1A30"/>
    <w:rsid w:val="00BE1D61"/>
    <w:rsid w:val="00BE4750"/>
    <w:rsid w:val="00BE51E1"/>
    <w:rsid w:val="00BE6798"/>
    <w:rsid w:val="00BE6B08"/>
    <w:rsid w:val="00BF21EA"/>
    <w:rsid w:val="00BF3BD0"/>
    <w:rsid w:val="00BF5FCA"/>
    <w:rsid w:val="00C0028F"/>
    <w:rsid w:val="00C01506"/>
    <w:rsid w:val="00C0341E"/>
    <w:rsid w:val="00C0413A"/>
    <w:rsid w:val="00C05313"/>
    <w:rsid w:val="00C05376"/>
    <w:rsid w:val="00C20983"/>
    <w:rsid w:val="00C27FA4"/>
    <w:rsid w:val="00C306D2"/>
    <w:rsid w:val="00C32D47"/>
    <w:rsid w:val="00C40144"/>
    <w:rsid w:val="00C41900"/>
    <w:rsid w:val="00C42683"/>
    <w:rsid w:val="00C455A6"/>
    <w:rsid w:val="00C45F2F"/>
    <w:rsid w:val="00C46078"/>
    <w:rsid w:val="00C47398"/>
    <w:rsid w:val="00C5173A"/>
    <w:rsid w:val="00C536A0"/>
    <w:rsid w:val="00C60401"/>
    <w:rsid w:val="00C61C60"/>
    <w:rsid w:val="00C62015"/>
    <w:rsid w:val="00C62990"/>
    <w:rsid w:val="00C71905"/>
    <w:rsid w:val="00C73F6D"/>
    <w:rsid w:val="00C7793F"/>
    <w:rsid w:val="00C803C7"/>
    <w:rsid w:val="00C8169B"/>
    <w:rsid w:val="00C85443"/>
    <w:rsid w:val="00C9069B"/>
    <w:rsid w:val="00C907C3"/>
    <w:rsid w:val="00C9345E"/>
    <w:rsid w:val="00C950B0"/>
    <w:rsid w:val="00C95C0C"/>
    <w:rsid w:val="00CA2385"/>
    <w:rsid w:val="00CA32C2"/>
    <w:rsid w:val="00CB7D62"/>
    <w:rsid w:val="00CC4717"/>
    <w:rsid w:val="00CC5BAF"/>
    <w:rsid w:val="00CC6AD9"/>
    <w:rsid w:val="00CD1626"/>
    <w:rsid w:val="00CD1EAE"/>
    <w:rsid w:val="00CD412E"/>
    <w:rsid w:val="00CE107A"/>
    <w:rsid w:val="00CE131C"/>
    <w:rsid w:val="00CE45C0"/>
    <w:rsid w:val="00CE5875"/>
    <w:rsid w:val="00CE651C"/>
    <w:rsid w:val="00CE6E13"/>
    <w:rsid w:val="00CE6F2A"/>
    <w:rsid w:val="00CE7C4F"/>
    <w:rsid w:val="00CF0A8A"/>
    <w:rsid w:val="00CF384B"/>
    <w:rsid w:val="00CF5C8F"/>
    <w:rsid w:val="00D04250"/>
    <w:rsid w:val="00D11826"/>
    <w:rsid w:val="00D1294A"/>
    <w:rsid w:val="00D12D03"/>
    <w:rsid w:val="00D12E1D"/>
    <w:rsid w:val="00D1408C"/>
    <w:rsid w:val="00D21208"/>
    <w:rsid w:val="00D21CFB"/>
    <w:rsid w:val="00D238C2"/>
    <w:rsid w:val="00D25129"/>
    <w:rsid w:val="00D26466"/>
    <w:rsid w:val="00D265EA"/>
    <w:rsid w:val="00D322ED"/>
    <w:rsid w:val="00D511F2"/>
    <w:rsid w:val="00D52929"/>
    <w:rsid w:val="00D64D27"/>
    <w:rsid w:val="00D70637"/>
    <w:rsid w:val="00D71785"/>
    <w:rsid w:val="00D72A4C"/>
    <w:rsid w:val="00D74A69"/>
    <w:rsid w:val="00D755AE"/>
    <w:rsid w:val="00D76C2F"/>
    <w:rsid w:val="00D7721E"/>
    <w:rsid w:val="00D8007A"/>
    <w:rsid w:val="00D81832"/>
    <w:rsid w:val="00D81ABB"/>
    <w:rsid w:val="00D8301D"/>
    <w:rsid w:val="00D839DD"/>
    <w:rsid w:val="00D90B19"/>
    <w:rsid w:val="00D92065"/>
    <w:rsid w:val="00D941BB"/>
    <w:rsid w:val="00D96724"/>
    <w:rsid w:val="00DA3EC3"/>
    <w:rsid w:val="00DA64D1"/>
    <w:rsid w:val="00DA6887"/>
    <w:rsid w:val="00DA7575"/>
    <w:rsid w:val="00DB4C9B"/>
    <w:rsid w:val="00DB5479"/>
    <w:rsid w:val="00DC2C00"/>
    <w:rsid w:val="00DC3B14"/>
    <w:rsid w:val="00DC4CEA"/>
    <w:rsid w:val="00DC5640"/>
    <w:rsid w:val="00DD740F"/>
    <w:rsid w:val="00DD7DAF"/>
    <w:rsid w:val="00DE2024"/>
    <w:rsid w:val="00DE20AE"/>
    <w:rsid w:val="00DE2121"/>
    <w:rsid w:val="00DE2AE8"/>
    <w:rsid w:val="00DE3B81"/>
    <w:rsid w:val="00DE4AB3"/>
    <w:rsid w:val="00DE4DA2"/>
    <w:rsid w:val="00DE7A64"/>
    <w:rsid w:val="00DF737B"/>
    <w:rsid w:val="00E019CE"/>
    <w:rsid w:val="00E033E1"/>
    <w:rsid w:val="00E07011"/>
    <w:rsid w:val="00E1184D"/>
    <w:rsid w:val="00E14A34"/>
    <w:rsid w:val="00E16C4E"/>
    <w:rsid w:val="00E170E4"/>
    <w:rsid w:val="00E205FF"/>
    <w:rsid w:val="00E2256D"/>
    <w:rsid w:val="00E239C9"/>
    <w:rsid w:val="00E3024C"/>
    <w:rsid w:val="00E3557F"/>
    <w:rsid w:val="00E359CC"/>
    <w:rsid w:val="00E374EF"/>
    <w:rsid w:val="00E43525"/>
    <w:rsid w:val="00E4405D"/>
    <w:rsid w:val="00E44E0C"/>
    <w:rsid w:val="00E525AD"/>
    <w:rsid w:val="00E52F22"/>
    <w:rsid w:val="00E53BAC"/>
    <w:rsid w:val="00E5423D"/>
    <w:rsid w:val="00E548B7"/>
    <w:rsid w:val="00E55ACE"/>
    <w:rsid w:val="00E577D0"/>
    <w:rsid w:val="00E61FEB"/>
    <w:rsid w:val="00E62486"/>
    <w:rsid w:val="00E64757"/>
    <w:rsid w:val="00E763C3"/>
    <w:rsid w:val="00E77B3A"/>
    <w:rsid w:val="00E806AF"/>
    <w:rsid w:val="00E83494"/>
    <w:rsid w:val="00E86241"/>
    <w:rsid w:val="00E90AE2"/>
    <w:rsid w:val="00E973D7"/>
    <w:rsid w:val="00EA251F"/>
    <w:rsid w:val="00EA4AC6"/>
    <w:rsid w:val="00EB0FDF"/>
    <w:rsid w:val="00EB6574"/>
    <w:rsid w:val="00EB75E8"/>
    <w:rsid w:val="00EC2550"/>
    <w:rsid w:val="00EC416F"/>
    <w:rsid w:val="00ED0A40"/>
    <w:rsid w:val="00ED0BB6"/>
    <w:rsid w:val="00ED1965"/>
    <w:rsid w:val="00ED1AAC"/>
    <w:rsid w:val="00ED5EAE"/>
    <w:rsid w:val="00EE2683"/>
    <w:rsid w:val="00EE47FC"/>
    <w:rsid w:val="00EE634E"/>
    <w:rsid w:val="00EF2090"/>
    <w:rsid w:val="00EF63E7"/>
    <w:rsid w:val="00F02891"/>
    <w:rsid w:val="00F064FE"/>
    <w:rsid w:val="00F06B2C"/>
    <w:rsid w:val="00F06EA4"/>
    <w:rsid w:val="00F06ECB"/>
    <w:rsid w:val="00F10080"/>
    <w:rsid w:val="00F12732"/>
    <w:rsid w:val="00F14205"/>
    <w:rsid w:val="00F15158"/>
    <w:rsid w:val="00F205F0"/>
    <w:rsid w:val="00F2209D"/>
    <w:rsid w:val="00F257C4"/>
    <w:rsid w:val="00F26CE9"/>
    <w:rsid w:val="00F311E4"/>
    <w:rsid w:val="00F32AED"/>
    <w:rsid w:val="00F372E6"/>
    <w:rsid w:val="00F409F1"/>
    <w:rsid w:val="00F412BB"/>
    <w:rsid w:val="00F45744"/>
    <w:rsid w:val="00F501C8"/>
    <w:rsid w:val="00F53988"/>
    <w:rsid w:val="00F62E12"/>
    <w:rsid w:val="00F647AD"/>
    <w:rsid w:val="00F71281"/>
    <w:rsid w:val="00F73C30"/>
    <w:rsid w:val="00F84748"/>
    <w:rsid w:val="00F86BCF"/>
    <w:rsid w:val="00F87BB1"/>
    <w:rsid w:val="00F92388"/>
    <w:rsid w:val="00F932E5"/>
    <w:rsid w:val="00F93AEC"/>
    <w:rsid w:val="00F94E55"/>
    <w:rsid w:val="00F959E4"/>
    <w:rsid w:val="00FB3A2D"/>
    <w:rsid w:val="00FB481D"/>
    <w:rsid w:val="00FC4ED7"/>
    <w:rsid w:val="00FC658F"/>
    <w:rsid w:val="00FD1D24"/>
    <w:rsid w:val="00FD3D5E"/>
    <w:rsid w:val="00FD48E9"/>
    <w:rsid w:val="00FD4BF8"/>
    <w:rsid w:val="00FE2210"/>
    <w:rsid w:val="00FE2D5C"/>
    <w:rsid w:val="00FE6CAB"/>
    <w:rsid w:val="00FE77D3"/>
    <w:rsid w:val="00FF6B60"/>
    <w:rsid w:val="0EBD50F3"/>
    <w:rsid w:val="211B54D0"/>
    <w:rsid w:val="39BEC291"/>
    <w:rsid w:val="67AD45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2CBDA0"/>
  <w15:docId w15:val="{FA7921AC-A870-499F-84C7-806F41340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1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Futura Light" w:hAnsi="Futura Light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30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qFormat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 w:cs="Futura Light"/>
      <w:sz w:val="20"/>
      <w:szCs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Date1">
    <w:name w:val="Date1"/>
    <w:basedOn w:val="DefaultParagraphFont"/>
  </w:style>
  <w:style w:type="paragraph" w:customStyle="1" w:styleId="distancedeg2">
    <w:name w:val="distance deg_2"/>
    <w:basedOn w:val="Normal"/>
    <w:pPr>
      <w:spacing w:before="100" w:beforeAutospacing="1" w:after="100" w:afterAutospacing="1"/>
    </w:pPr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semiHidden/>
    <w:rsid w:val="00527CB2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527CB2"/>
    <w:rPr>
      <w:sz w:val="16"/>
      <w:szCs w:val="16"/>
    </w:rPr>
  </w:style>
  <w:style w:type="paragraph" w:styleId="CommentText">
    <w:name w:val="annotation text"/>
    <w:basedOn w:val="Normal"/>
    <w:semiHidden/>
    <w:rsid w:val="00527CB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527CB2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057DBD"/>
    <w:pPr>
      <w:widowControl w:val="0"/>
      <w:autoSpaceDE w:val="0"/>
      <w:autoSpaceDN w:val="0"/>
      <w:ind w:left="1220" w:hanging="360"/>
    </w:pPr>
    <w:rPr>
      <w:rFonts w:ascii="Calibri" w:eastAsia="Calibri" w:hAnsi="Calibri" w:cs="Calibri"/>
      <w:sz w:val="18"/>
      <w:szCs w:val="18"/>
      <w:lang w:bidi="en-US"/>
    </w:rPr>
  </w:style>
  <w:style w:type="character" w:customStyle="1" w:styleId="BodyTextChar">
    <w:name w:val="Body Text Char"/>
    <w:link w:val="BodyText"/>
    <w:uiPriority w:val="1"/>
    <w:rsid w:val="00057DBD"/>
    <w:rPr>
      <w:rFonts w:ascii="Calibri" w:eastAsia="Calibri" w:hAnsi="Calibri" w:cs="Calibri"/>
      <w:sz w:val="18"/>
      <w:szCs w:val="18"/>
      <w:lang w:val="en-US" w:eastAsia="en-US" w:bidi="en-US"/>
    </w:rPr>
  </w:style>
  <w:style w:type="paragraph" w:styleId="ListParagraph">
    <w:name w:val="List Paragraph"/>
    <w:basedOn w:val="Normal"/>
    <w:uiPriority w:val="1"/>
    <w:qFormat/>
    <w:rsid w:val="00BE1D61"/>
    <w:pPr>
      <w:widowControl w:val="0"/>
      <w:autoSpaceDE w:val="0"/>
      <w:autoSpaceDN w:val="0"/>
      <w:ind w:left="8780" w:hanging="220"/>
    </w:pPr>
    <w:rPr>
      <w:rFonts w:ascii="Arial" w:eastAsia="Arial" w:hAnsi="Arial" w:cs="Arial"/>
      <w:sz w:val="22"/>
      <w:szCs w:val="22"/>
      <w:lang w:bidi="en-US"/>
    </w:rPr>
  </w:style>
  <w:style w:type="table" w:styleId="TableGrid">
    <w:name w:val="Table Grid"/>
    <w:basedOn w:val="TableNormal"/>
    <w:uiPriority w:val="59"/>
    <w:rsid w:val="00CD41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inTextChar">
    <w:name w:val="Plain Text Char"/>
    <w:basedOn w:val="DefaultParagraphFont"/>
    <w:link w:val="PlainText"/>
    <w:rsid w:val="00AC1546"/>
    <w:rPr>
      <w:rFonts w:ascii="Courier New" w:hAnsi="Courier New" w:cs="Futura Light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B07F97"/>
    <w:rPr>
      <w:b/>
      <w:bCs/>
      <w:sz w:val="27"/>
      <w:szCs w:val="27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230C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C41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12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2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799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616737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83406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00789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98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279143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5602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00864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815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9153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43237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41484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23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650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2865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30128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9641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1836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80731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1178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0506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52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386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477636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79946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917032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8647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345417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7727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46839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5699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2949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3816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039758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6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709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46908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01527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08862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9401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092258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1314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6715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32495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7593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7606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33607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2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45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02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58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645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233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3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77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32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59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7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524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036363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92695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339472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6056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9966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7058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235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5734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4136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22392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87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3C8CF0BADA0F469091A8838ABF5F3F" ma:contentTypeVersion="6" ma:contentTypeDescription="Create a new document." ma:contentTypeScope="" ma:versionID="893d469751f680699f94431049673c9a">
  <xsd:schema xmlns:xsd="http://www.w3.org/2001/XMLSchema" xmlns:xs="http://www.w3.org/2001/XMLSchema" xmlns:p="http://schemas.microsoft.com/office/2006/metadata/properties" xmlns:ns3="fdb11e88-7e73-4d1a-a1b3-757a2fb28925" xmlns:ns4="e40fb3ac-d841-4b96-b67a-ebcdd8054ff1" targetNamespace="http://schemas.microsoft.com/office/2006/metadata/properties" ma:root="true" ma:fieldsID="4b798190339936b3c202339ca8a901e3" ns3:_="" ns4:_="">
    <xsd:import namespace="fdb11e88-7e73-4d1a-a1b3-757a2fb28925"/>
    <xsd:import namespace="e40fb3ac-d841-4b96-b67a-ebcdd8054ff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b11e88-7e73-4d1a-a1b3-757a2fb28925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fb3ac-d841-4b96-b67a-ebcdd8054ff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db11e88-7e73-4d1a-a1b3-757a2fb28925" xsi:nil="true"/>
  </documentManagement>
</p:properties>
</file>

<file path=customXml/itemProps1.xml><?xml version="1.0" encoding="utf-8"?>
<ds:datastoreItem xmlns:ds="http://schemas.openxmlformats.org/officeDocument/2006/customXml" ds:itemID="{4ECDF37F-EF10-4324-98CA-0301E81063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4808904-8190-4B8F-86EB-5FB25E6CB1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b11e88-7e73-4d1a-a1b3-757a2fb28925"/>
    <ds:schemaRef ds:uri="e40fb3ac-d841-4b96-b67a-ebcdd8054f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12AD12-C9FD-4818-875D-D2C6B65396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DA0B128-D074-4561-8A38-7D201B5E02AE}">
  <ds:schemaRefs>
    <ds:schemaRef ds:uri="http://schemas.microsoft.com/office/2006/metadata/properties"/>
    <ds:schemaRef ds:uri="http://schemas.microsoft.com/office/infopath/2007/PartnerControls"/>
    <ds:schemaRef ds:uri="fdb11e88-7e73-4d1a-a1b3-757a2fb2892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491</Words>
  <Characters>3247</Characters>
  <Application>Microsoft Office Word</Application>
  <DocSecurity>0</DocSecurity>
  <Lines>4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e-sky-resumes</vt:lpstr>
    </vt:vector>
  </TitlesOfParts>
  <Manager/>
  <Company>Blue Sky Resumes</Company>
  <LinksUpToDate>false</LinksUpToDate>
  <CharactersWithSpaces>52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-sky-resumes</dc:title>
  <dc:subject/>
  <dc:creator>Hamza Azim</dc:creator>
  <cp:keywords/>
  <dc:description/>
  <cp:lastModifiedBy>Hamza Azim</cp:lastModifiedBy>
  <cp:revision>3</cp:revision>
  <cp:lastPrinted>2022-12-31T04:06:00Z</cp:lastPrinted>
  <dcterms:created xsi:type="dcterms:W3CDTF">2024-02-06T18:04:00Z</dcterms:created>
  <dcterms:modified xsi:type="dcterms:W3CDTF">2024-02-06T19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490913088</vt:i4>
  </property>
  <property fmtid="{D5CDD505-2E9C-101B-9397-08002B2CF9AE}" pid="3" name="_EmailSubject">
    <vt:lpwstr>2nd Five Resumes</vt:lpwstr>
  </property>
  <property fmtid="{D5CDD505-2E9C-101B-9397-08002B2CF9AE}" pid="4" name="_AuthorEmail">
    <vt:lpwstr>lfletcher@blueskyresumes.com</vt:lpwstr>
  </property>
  <property fmtid="{D5CDD505-2E9C-101B-9397-08002B2CF9AE}" pid="5" name="_AuthorEmailDisplayName">
    <vt:lpwstr>Louise Fletcher</vt:lpwstr>
  </property>
  <property fmtid="{D5CDD505-2E9C-101B-9397-08002B2CF9AE}" pid="6" name="_PreviousAdHocReviewCycleID">
    <vt:i4>422430489</vt:i4>
  </property>
  <property fmtid="{D5CDD505-2E9C-101B-9397-08002B2CF9AE}" pid="7" name="_ReviewingToolsShownOnce">
    <vt:lpwstr/>
  </property>
  <property fmtid="{D5CDD505-2E9C-101B-9397-08002B2CF9AE}" pid="8" name="GrammarlyDocumentId">
    <vt:lpwstr>6e02eae2fa3ebee7425ad6f3e0318b0ff3a1af5dc1998821cb7e6339f7fefdab</vt:lpwstr>
  </property>
  <property fmtid="{D5CDD505-2E9C-101B-9397-08002B2CF9AE}" pid="9" name="ContentTypeId">
    <vt:lpwstr>0x0101004E3C8CF0BADA0F469091A8838ABF5F3F</vt:lpwstr>
  </property>
</Properties>
</file>